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15BC9" w14:textId="77777777" w:rsidR="00F27FC8" w:rsidRPr="00F27FC8" w:rsidRDefault="00F27FC8" w:rsidP="00F27FC8">
      <w:pPr>
        <w:pStyle w:val="Default"/>
        <w:rPr>
          <w:rFonts w:asciiTheme="minorHAnsi" w:hAnsiTheme="minorHAnsi" w:cstheme="majorBidi"/>
          <w:sz w:val="22"/>
          <w:szCs w:val="22"/>
          <w:lang w:val="en-CA" w:eastAsia="en-CA"/>
        </w:rPr>
      </w:pPr>
      <w:r w:rsidRPr="00F27FC8">
        <w:rPr>
          <w:rFonts w:asciiTheme="minorHAnsi" w:hAnsiTheme="minorHAnsi" w:cstheme="majorBidi"/>
          <w:sz w:val="22"/>
          <w:szCs w:val="22"/>
          <w:lang w:val="en-CA" w:eastAsia="en-CA"/>
        </w:rPr>
        <w:t>Follow the guidelines below in submitting your work.</w:t>
      </w:r>
    </w:p>
    <w:p w14:paraId="0F7AE0AD" w14:textId="77777777" w:rsidR="00F27FC8" w:rsidRPr="00F27FC8" w:rsidRDefault="00F27FC8" w:rsidP="00F27FC8">
      <w:pPr>
        <w:pStyle w:val="Default"/>
        <w:numPr>
          <w:ilvl w:val="0"/>
          <w:numId w:val="20"/>
        </w:numPr>
        <w:rPr>
          <w:rFonts w:asciiTheme="minorHAnsi" w:hAnsiTheme="minorHAnsi" w:cstheme="majorBidi"/>
          <w:sz w:val="22"/>
          <w:szCs w:val="22"/>
          <w:lang w:val="en-CA" w:eastAsia="en-CA"/>
        </w:rPr>
      </w:pPr>
      <w:r w:rsidRPr="00F27FC8">
        <w:rPr>
          <w:rFonts w:asciiTheme="minorHAnsi" w:hAnsiTheme="minorHAnsi" w:cstheme="majorBidi"/>
          <w:sz w:val="22"/>
          <w:szCs w:val="22"/>
          <w:lang w:val="en-CA" w:eastAsia="en-CA"/>
        </w:rPr>
        <w:t xml:space="preserve">Your homework should have this </w:t>
      </w:r>
      <w:r w:rsidRPr="00F27FC8">
        <w:rPr>
          <w:rFonts w:asciiTheme="minorHAnsi" w:hAnsiTheme="minorHAnsi" w:cstheme="majorBidi"/>
          <w:b/>
          <w:bCs/>
          <w:sz w:val="22"/>
          <w:szCs w:val="22"/>
          <w:lang w:val="en-CA" w:eastAsia="en-CA"/>
        </w:rPr>
        <w:t>cover page</w:t>
      </w:r>
      <w:r w:rsidRPr="00F27FC8">
        <w:rPr>
          <w:rFonts w:asciiTheme="minorHAnsi" w:hAnsiTheme="minorHAnsi" w:cstheme="majorBidi"/>
          <w:sz w:val="22"/>
          <w:szCs w:val="22"/>
          <w:lang w:val="en-CA" w:eastAsia="en-CA"/>
        </w:rPr>
        <w:t xml:space="preserve"> duly filled out by you.</w:t>
      </w:r>
    </w:p>
    <w:p w14:paraId="7809F83A" w14:textId="77777777" w:rsidR="00F27FC8" w:rsidRPr="00F27FC8" w:rsidRDefault="00F27FC8" w:rsidP="00F27FC8">
      <w:pPr>
        <w:pStyle w:val="Default"/>
        <w:numPr>
          <w:ilvl w:val="0"/>
          <w:numId w:val="20"/>
        </w:numPr>
        <w:rPr>
          <w:rFonts w:asciiTheme="minorHAnsi" w:hAnsiTheme="minorHAnsi" w:cstheme="majorBidi"/>
          <w:sz w:val="22"/>
          <w:szCs w:val="22"/>
          <w:lang w:val="en-CA" w:eastAsia="en-CA"/>
        </w:rPr>
      </w:pPr>
      <w:r w:rsidRPr="00F27FC8">
        <w:rPr>
          <w:rFonts w:asciiTheme="minorHAnsi" w:hAnsiTheme="minorHAnsi" w:cstheme="majorBidi"/>
          <w:sz w:val="22"/>
          <w:szCs w:val="22"/>
          <w:lang w:val="en-CA" w:eastAsia="en-CA"/>
        </w:rPr>
        <w:t>Where possible and applicable, your solution should be typed and printed.</w:t>
      </w:r>
    </w:p>
    <w:p w14:paraId="74B01E68" w14:textId="77777777" w:rsidR="00F27FC8" w:rsidRPr="00F27FC8" w:rsidRDefault="00F27FC8" w:rsidP="00F27FC8">
      <w:pPr>
        <w:pStyle w:val="Default"/>
        <w:numPr>
          <w:ilvl w:val="0"/>
          <w:numId w:val="20"/>
        </w:numPr>
        <w:rPr>
          <w:rFonts w:asciiTheme="minorHAnsi" w:hAnsiTheme="minorHAnsi" w:cstheme="majorBidi"/>
          <w:sz w:val="22"/>
          <w:szCs w:val="22"/>
          <w:lang w:val="en-CA" w:eastAsia="en-CA"/>
        </w:rPr>
      </w:pPr>
      <w:r w:rsidRPr="00F27FC8">
        <w:rPr>
          <w:rFonts w:asciiTheme="minorHAnsi" w:hAnsiTheme="minorHAnsi" w:cstheme="majorBidi"/>
          <w:sz w:val="22"/>
          <w:szCs w:val="22"/>
          <w:lang w:val="en-CA" w:eastAsia="en-CA"/>
        </w:rPr>
        <w:t>Show your work in an organized manner. Do not crowd your solution pages.</w:t>
      </w:r>
    </w:p>
    <w:p w14:paraId="238B6356" w14:textId="77777777" w:rsidR="00F27FC8" w:rsidRPr="00F27FC8" w:rsidRDefault="00F27FC8" w:rsidP="00F27FC8">
      <w:pPr>
        <w:pStyle w:val="Default"/>
        <w:numPr>
          <w:ilvl w:val="0"/>
          <w:numId w:val="20"/>
        </w:numPr>
        <w:rPr>
          <w:rFonts w:asciiTheme="minorHAnsi" w:hAnsiTheme="minorHAnsi" w:cstheme="majorBidi"/>
          <w:sz w:val="22"/>
          <w:szCs w:val="22"/>
          <w:lang w:val="en-CA" w:eastAsia="en-CA"/>
        </w:rPr>
      </w:pPr>
      <w:r w:rsidRPr="00F27FC8">
        <w:rPr>
          <w:rFonts w:asciiTheme="minorHAnsi" w:hAnsiTheme="minorHAnsi" w:cstheme="majorBidi"/>
          <w:sz w:val="22"/>
          <w:szCs w:val="22"/>
          <w:lang w:val="en-CA" w:eastAsia="en-CA"/>
        </w:rPr>
        <w:t>Elaborate on any assumptions made or shortcuts (jumps) taken in your solution.</w:t>
      </w:r>
    </w:p>
    <w:p w14:paraId="356E8EEB" w14:textId="07D97C96" w:rsidR="00F27FC8" w:rsidRDefault="00F27FC8" w:rsidP="00F27FC8">
      <w:pPr>
        <w:pStyle w:val="Default"/>
        <w:numPr>
          <w:ilvl w:val="0"/>
          <w:numId w:val="20"/>
        </w:numPr>
        <w:rPr>
          <w:rFonts w:asciiTheme="minorHAnsi" w:hAnsiTheme="minorHAnsi" w:cstheme="majorBidi"/>
          <w:sz w:val="22"/>
          <w:szCs w:val="22"/>
          <w:lang w:val="en-CA" w:eastAsia="en-CA"/>
        </w:rPr>
      </w:pPr>
      <w:r w:rsidRPr="00F27FC8">
        <w:rPr>
          <w:rFonts w:asciiTheme="minorHAnsi" w:hAnsiTheme="minorHAnsi" w:cstheme="majorBidi"/>
          <w:sz w:val="22"/>
          <w:szCs w:val="22"/>
          <w:lang w:val="en-CA" w:eastAsia="en-CA"/>
        </w:rPr>
        <w:t xml:space="preserve">Reference your figures, tables, constants, </w:t>
      </w:r>
      <w:proofErr w:type="gramStart"/>
      <w:r w:rsidRPr="00F27FC8">
        <w:rPr>
          <w:rFonts w:asciiTheme="minorHAnsi" w:hAnsiTheme="minorHAnsi" w:cstheme="majorBidi"/>
          <w:sz w:val="22"/>
          <w:szCs w:val="22"/>
          <w:lang w:val="en-CA" w:eastAsia="en-CA"/>
        </w:rPr>
        <w:t>equations</w:t>
      </w:r>
      <w:proofErr w:type="gramEnd"/>
      <w:r w:rsidRPr="00F27FC8">
        <w:rPr>
          <w:rFonts w:asciiTheme="minorHAnsi" w:hAnsiTheme="minorHAnsi" w:cstheme="majorBidi"/>
          <w:sz w:val="22"/>
          <w:szCs w:val="22"/>
          <w:lang w:val="en-CA" w:eastAsia="en-CA"/>
        </w:rPr>
        <w:t xml:space="preserve"> and conversions, used to complete the problem.</w:t>
      </w:r>
    </w:p>
    <w:p w14:paraId="3D8D3566" w14:textId="06C328FF" w:rsidR="00AE7109" w:rsidRPr="00AE7109" w:rsidRDefault="00AE7109" w:rsidP="00F27FC8">
      <w:pPr>
        <w:pStyle w:val="Default"/>
        <w:numPr>
          <w:ilvl w:val="0"/>
          <w:numId w:val="20"/>
        </w:numPr>
        <w:rPr>
          <w:rFonts w:asciiTheme="minorHAnsi" w:hAnsiTheme="minorHAnsi" w:cstheme="majorBidi"/>
          <w:b/>
          <w:bCs/>
          <w:sz w:val="22"/>
          <w:szCs w:val="22"/>
          <w:lang w:val="en-CA" w:eastAsia="en-CA"/>
        </w:rPr>
      </w:pPr>
      <w:r w:rsidRPr="00AE7109">
        <w:rPr>
          <w:rFonts w:asciiTheme="minorHAnsi" w:hAnsiTheme="minorHAnsi" w:cstheme="majorBidi"/>
          <w:b/>
          <w:bCs/>
          <w:sz w:val="22"/>
          <w:szCs w:val="22"/>
          <w:lang w:val="en-CA" w:eastAsia="en-CA"/>
        </w:rPr>
        <w:t>Submit ONLY ELECTRONICALLY in Moodle, in only one pdf file</w:t>
      </w:r>
      <w:r>
        <w:rPr>
          <w:rFonts w:asciiTheme="minorHAnsi" w:hAnsiTheme="minorHAnsi" w:cstheme="majorBidi"/>
          <w:b/>
          <w:bCs/>
          <w:sz w:val="22"/>
          <w:szCs w:val="22"/>
          <w:lang w:val="en-CA" w:eastAsia="en-CA"/>
        </w:rPr>
        <w:t xml:space="preserve"> (Hard copies are NOT accepted).</w:t>
      </w:r>
    </w:p>
    <w:p w14:paraId="6D6D9B72" w14:textId="77777777" w:rsidR="00F27FC8" w:rsidRPr="00F27FC8" w:rsidRDefault="00F27FC8">
      <w:pPr>
        <w:rPr>
          <w:sz w:val="22"/>
          <w:szCs w:val="22"/>
          <w:lang w:val="en-CA"/>
        </w:rPr>
      </w:pPr>
    </w:p>
    <w:p w14:paraId="20F14898" w14:textId="77777777" w:rsidR="00F27FC8" w:rsidRPr="00AE7109" w:rsidRDefault="00F27FC8" w:rsidP="00F27FC8">
      <w:pPr>
        <w:pStyle w:val="Default"/>
        <w:jc w:val="both"/>
        <w:rPr>
          <w:rFonts w:asciiTheme="minorHAnsi" w:hAnsiTheme="minorHAnsi" w:cstheme="majorBidi"/>
          <w:b/>
          <w:bCs/>
          <w:sz w:val="22"/>
          <w:szCs w:val="22"/>
          <w:lang w:val="en-CA" w:eastAsia="en-CA"/>
        </w:rPr>
      </w:pPr>
      <w:r w:rsidRPr="00AE7109">
        <w:rPr>
          <w:rFonts w:asciiTheme="minorHAnsi" w:hAnsiTheme="minorHAnsi" w:cstheme="majorBidi"/>
          <w:b/>
          <w:bCs/>
          <w:i/>
          <w:iCs/>
          <w:sz w:val="22"/>
          <w:szCs w:val="22"/>
          <w:lang w:val="en-CA" w:eastAsia="en-CA"/>
        </w:rPr>
        <w:t>I declare that this submission is my own, and that no part of it has been copied from another source except where properly acknowledged.</w:t>
      </w:r>
    </w:p>
    <w:p w14:paraId="637AC383" w14:textId="77777777" w:rsidR="00F27FC8" w:rsidRPr="00F27FC8" w:rsidRDefault="00F27FC8" w:rsidP="00F27FC8">
      <w:pPr>
        <w:pStyle w:val="Default"/>
        <w:jc w:val="right"/>
        <w:rPr>
          <w:rFonts w:asciiTheme="minorHAnsi" w:hAnsiTheme="minorHAnsi" w:cstheme="majorBidi"/>
          <w:sz w:val="22"/>
          <w:szCs w:val="22"/>
          <w:lang w:val="en-CA" w:eastAsia="en-CA"/>
        </w:rPr>
      </w:pPr>
      <w:r w:rsidRPr="00F27FC8">
        <w:rPr>
          <w:rFonts w:asciiTheme="minorHAnsi" w:hAnsiTheme="minorHAnsi" w:cstheme="majorBidi"/>
          <w:sz w:val="22"/>
          <w:szCs w:val="22"/>
          <w:lang w:val="en-CA" w:eastAsia="en-CA"/>
        </w:rPr>
        <w:t xml:space="preserve">Student’s </w:t>
      </w:r>
      <w:proofErr w:type="gramStart"/>
      <w:r w:rsidRPr="00F27FC8">
        <w:rPr>
          <w:rFonts w:asciiTheme="minorHAnsi" w:hAnsiTheme="minorHAnsi" w:cstheme="majorBidi"/>
          <w:sz w:val="22"/>
          <w:szCs w:val="22"/>
          <w:lang w:val="en-CA" w:eastAsia="en-CA"/>
        </w:rPr>
        <w:t>signature:_</w:t>
      </w:r>
      <w:proofErr w:type="gramEnd"/>
      <w:r w:rsidRPr="00F27FC8">
        <w:rPr>
          <w:rFonts w:asciiTheme="minorHAnsi" w:hAnsiTheme="minorHAnsi" w:cstheme="majorBidi"/>
          <w:sz w:val="22"/>
          <w:szCs w:val="22"/>
          <w:lang w:val="en-CA" w:eastAsia="en-CA"/>
        </w:rPr>
        <w:t>________________________</w:t>
      </w:r>
    </w:p>
    <w:p w14:paraId="77AB5FB0" w14:textId="77777777" w:rsidR="00F27FC8" w:rsidRPr="00F27FC8" w:rsidRDefault="00F27FC8">
      <w:pPr>
        <w:rPr>
          <w:sz w:val="22"/>
          <w:szCs w:val="22"/>
          <w:lang w:val="en-CA"/>
        </w:rPr>
      </w:pPr>
    </w:p>
    <w:p w14:paraId="0482E0BF" w14:textId="77777777" w:rsidR="00F27FC8" w:rsidRPr="00F27FC8" w:rsidRDefault="00F27FC8">
      <w:pPr>
        <w:rPr>
          <w:sz w:val="22"/>
          <w:szCs w:val="22"/>
        </w:rPr>
      </w:pPr>
    </w:p>
    <w:tbl>
      <w:tblPr>
        <w:tblStyle w:val="MediumGrid3-Accent5"/>
        <w:tblW w:w="10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998"/>
        <w:gridCol w:w="1536"/>
        <w:gridCol w:w="1614"/>
        <w:gridCol w:w="5052"/>
      </w:tblGrid>
      <w:tr w:rsidR="00AA4FE6" w:rsidRPr="00F27FC8" w14:paraId="29A727B3" w14:textId="77777777" w:rsidTr="00CB37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F4B1F7" w14:textId="77777777" w:rsidR="00AA4FE6" w:rsidRPr="00F27FC8" w:rsidRDefault="00AA4FE6" w:rsidP="00CB373D">
            <w:pPr>
              <w:pStyle w:val="Default"/>
              <w:jc w:val="right"/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</w:pPr>
            <w:r w:rsidRPr="00F27FC8"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>Student ID</w:t>
            </w:r>
          </w:p>
        </w:tc>
        <w:tc>
          <w:tcPr>
            <w:tcW w:w="1536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55C1B82" w14:textId="69FBA220" w:rsidR="00AA4FE6" w:rsidRPr="00A86CF8" w:rsidRDefault="008829E8" w:rsidP="00AA4FE6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</w:pPr>
            <w:r w:rsidRPr="00D11270">
              <w:rPr>
                <w:rFonts w:asciiTheme="minorHAnsi" w:hAnsiTheme="minorHAnsi" w:cstheme="majorBidi"/>
                <w:color w:val="FF0000"/>
                <w:sz w:val="22"/>
                <w:szCs w:val="22"/>
                <w:lang w:val="en-CA" w:eastAsia="en-CA"/>
              </w:rPr>
              <w:t>200226</w:t>
            </w:r>
          </w:p>
        </w:tc>
        <w:tc>
          <w:tcPr>
            <w:tcW w:w="16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9982EB5" w14:textId="77777777" w:rsidR="00AA4FE6" w:rsidRPr="00A86CF8" w:rsidRDefault="00AA4FE6" w:rsidP="00CB373D">
            <w:pPr>
              <w:pStyle w:val="Defaul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</w:pPr>
            <w:r w:rsidRPr="00A86CF8"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  <w:t>Student Name</w:t>
            </w:r>
          </w:p>
        </w:tc>
        <w:tc>
          <w:tcPr>
            <w:tcW w:w="5052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  <w:vAlign w:val="center"/>
          </w:tcPr>
          <w:p w14:paraId="7E449F7B" w14:textId="2E496065" w:rsidR="00AA4FE6" w:rsidRPr="00A86CF8" w:rsidRDefault="008829E8" w:rsidP="00AA4FE6">
            <w:pPr>
              <w:pStyle w:val="Defaul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</w:pPr>
            <w:r w:rsidRPr="00D11270">
              <w:rPr>
                <w:rFonts w:asciiTheme="minorHAnsi" w:hAnsiTheme="minorHAnsi" w:cstheme="majorBidi"/>
                <w:color w:val="FF0000"/>
                <w:sz w:val="22"/>
                <w:szCs w:val="22"/>
                <w:lang w:val="en-CA" w:eastAsia="en-CA"/>
              </w:rPr>
              <w:t>Amaan Ahmed Zubairi</w:t>
            </w:r>
          </w:p>
        </w:tc>
      </w:tr>
      <w:tr w:rsidR="00AA4FE6" w:rsidRPr="00F27FC8" w14:paraId="515F2440" w14:textId="77777777" w:rsidTr="00CB37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CAAB4CE" w14:textId="77777777" w:rsidR="00AA4FE6" w:rsidRPr="00F27FC8" w:rsidRDefault="00AA4FE6" w:rsidP="00CB373D">
            <w:pPr>
              <w:pStyle w:val="Default"/>
              <w:jc w:val="right"/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</w:pPr>
            <w:r w:rsidRPr="00F27FC8"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>Course Code</w:t>
            </w:r>
          </w:p>
        </w:tc>
        <w:tc>
          <w:tcPr>
            <w:tcW w:w="1536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E6EDD9" w14:textId="56C10E4F" w:rsidR="00AA4FE6" w:rsidRPr="00A86CF8" w:rsidRDefault="00CB7A57" w:rsidP="00AA4FE6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</w:pPr>
            <w:r w:rsidRPr="00A86CF8"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  <w:t xml:space="preserve">SE </w:t>
            </w:r>
            <w:r w:rsidR="00AE7109"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  <w:t>328</w:t>
            </w:r>
          </w:p>
        </w:tc>
        <w:tc>
          <w:tcPr>
            <w:tcW w:w="16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3F5B59" w14:textId="77777777" w:rsidR="00AA4FE6" w:rsidRPr="00A86CF8" w:rsidRDefault="00AA4FE6" w:rsidP="00CB373D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ajorBidi"/>
                <w:b/>
                <w:bCs/>
                <w:color w:val="auto"/>
                <w:sz w:val="22"/>
                <w:szCs w:val="22"/>
                <w:lang w:val="en-CA" w:eastAsia="en-CA"/>
              </w:rPr>
            </w:pPr>
            <w:r w:rsidRPr="00A86CF8">
              <w:rPr>
                <w:rFonts w:asciiTheme="minorHAnsi" w:hAnsiTheme="minorHAnsi" w:cstheme="majorBidi"/>
                <w:b/>
                <w:bCs/>
                <w:color w:val="auto"/>
                <w:sz w:val="22"/>
                <w:szCs w:val="22"/>
                <w:lang w:val="en-CA" w:eastAsia="en-CA"/>
              </w:rPr>
              <w:t>Course Name</w:t>
            </w:r>
          </w:p>
        </w:tc>
        <w:tc>
          <w:tcPr>
            <w:tcW w:w="5052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  <w:vAlign w:val="center"/>
          </w:tcPr>
          <w:p w14:paraId="5AA0440A" w14:textId="30757568" w:rsidR="00AA4FE6" w:rsidRPr="00A86CF8" w:rsidRDefault="00AE7109" w:rsidP="00AA4FE6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</w:pPr>
            <w:r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  <w:t>Mobile Application Development</w:t>
            </w:r>
          </w:p>
        </w:tc>
      </w:tr>
      <w:tr w:rsidR="00AA4FE6" w:rsidRPr="00F27FC8" w14:paraId="5AEDBD95" w14:textId="77777777" w:rsidTr="00CB373D">
        <w:trPr>
          <w:trHeight w:val="4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FE8550" w14:textId="77777777" w:rsidR="00AA4FE6" w:rsidRPr="00F27FC8" w:rsidRDefault="00AA4FE6" w:rsidP="00CB373D">
            <w:pPr>
              <w:pStyle w:val="Default"/>
              <w:jc w:val="right"/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</w:pPr>
            <w:r w:rsidRPr="00F27FC8"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>Assignment Number</w:t>
            </w:r>
          </w:p>
        </w:tc>
        <w:tc>
          <w:tcPr>
            <w:tcW w:w="1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4D34A4" w14:textId="77777777" w:rsidR="00AA4FE6" w:rsidRPr="00A86CF8" w:rsidRDefault="00CB7A57" w:rsidP="00AA4FE6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</w:pPr>
            <w:r w:rsidRPr="00A86CF8"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  <w:t>1</w:t>
            </w:r>
          </w:p>
        </w:tc>
        <w:tc>
          <w:tcPr>
            <w:tcW w:w="16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E9449A" w14:textId="77777777" w:rsidR="00AA4FE6" w:rsidRPr="00A86CF8" w:rsidRDefault="00AA4FE6" w:rsidP="00CB373D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ajorBidi"/>
                <w:b/>
                <w:bCs/>
                <w:color w:val="auto"/>
                <w:sz w:val="22"/>
                <w:szCs w:val="22"/>
                <w:lang w:val="en-CA" w:eastAsia="en-CA"/>
              </w:rPr>
            </w:pPr>
            <w:r w:rsidRPr="00A86CF8">
              <w:rPr>
                <w:rFonts w:asciiTheme="minorHAnsi" w:hAnsiTheme="minorHAnsi" w:cstheme="majorBidi"/>
                <w:b/>
                <w:bCs/>
                <w:color w:val="auto"/>
                <w:sz w:val="22"/>
                <w:szCs w:val="22"/>
                <w:lang w:val="en-CA" w:eastAsia="en-CA"/>
              </w:rPr>
              <w:t>Professor Name</w:t>
            </w:r>
          </w:p>
        </w:tc>
        <w:tc>
          <w:tcPr>
            <w:tcW w:w="5052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6FF9BDA8" w14:textId="0330F2A6" w:rsidR="00AA4FE6" w:rsidRPr="00A86CF8" w:rsidRDefault="00CB7A57" w:rsidP="00CB7A57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</w:pPr>
            <w:r w:rsidRPr="00A86CF8"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  <w:t xml:space="preserve">Dr. </w:t>
            </w:r>
            <w:r w:rsidR="00AE7109"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  <w:t>George Violettas</w:t>
            </w:r>
          </w:p>
        </w:tc>
      </w:tr>
      <w:tr w:rsidR="00AA4FE6" w:rsidRPr="00F27FC8" w14:paraId="6C09E100" w14:textId="77777777" w:rsidTr="00CB37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left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8ED82A" w14:textId="77777777" w:rsidR="00AA4FE6" w:rsidRPr="00F27FC8" w:rsidRDefault="00AA4FE6" w:rsidP="00CB373D">
            <w:pPr>
              <w:pStyle w:val="Default"/>
              <w:jc w:val="right"/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</w:pPr>
            <w:r w:rsidRPr="00F27FC8"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>Date of Submission</w:t>
            </w:r>
          </w:p>
        </w:tc>
        <w:tc>
          <w:tcPr>
            <w:tcW w:w="1536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07B7B3" w14:textId="7B5A5553" w:rsidR="00AA4FE6" w:rsidRPr="00A86CF8" w:rsidRDefault="00AE7109" w:rsidP="00AA4FE6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</w:pPr>
            <w:r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  <w:t>Sunday, Feb</w:t>
            </w:r>
            <w:r w:rsidR="00CB7A57" w:rsidRPr="00A86CF8"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  <w:t xml:space="preserve"> </w:t>
            </w:r>
            <w:r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  <w:t>13</w:t>
            </w:r>
            <w:r w:rsidR="000437B2" w:rsidRPr="00A86CF8"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  <w:t>, 20</w:t>
            </w:r>
            <w:r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  <w:t>22</w:t>
            </w:r>
          </w:p>
        </w:tc>
        <w:tc>
          <w:tcPr>
            <w:tcW w:w="16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1F0BFE" w14:textId="77777777" w:rsidR="00AA4FE6" w:rsidRPr="00A86CF8" w:rsidRDefault="00AA4FE6" w:rsidP="00CB373D">
            <w:pPr>
              <w:pStyle w:val="Defaul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ajorBidi"/>
                <w:b/>
                <w:bCs/>
                <w:color w:val="auto"/>
                <w:sz w:val="22"/>
                <w:szCs w:val="22"/>
                <w:lang w:val="en-CA" w:eastAsia="en-CA"/>
              </w:rPr>
            </w:pPr>
            <w:r w:rsidRPr="00A86CF8">
              <w:rPr>
                <w:rFonts w:asciiTheme="minorHAnsi" w:hAnsiTheme="minorHAnsi" w:cstheme="majorBidi"/>
                <w:b/>
                <w:bCs/>
                <w:color w:val="auto"/>
                <w:sz w:val="22"/>
                <w:szCs w:val="22"/>
                <w:lang w:val="en-CA" w:eastAsia="en-CA"/>
              </w:rPr>
              <w:t>Instructor Name</w:t>
            </w:r>
          </w:p>
        </w:tc>
        <w:tc>
          <w:tcPr>
            <w:tcW w:w="5052" w:type="dxa"/>
            <w:tcBorders>
              <w:top w:val="none" w:sz="0" w:space="0" w:color="auto"/>
              <w:left w:val="single" w:sz="4" w:space="0" w:color="auto"/>
              <w:bottom w:val="none" w:sz="0" w:space="0" w:color="auto"/>
              <w:right w:val="none" w:sz="0" w:space="0" w:color="auto"/>
            </w:tcBorders>
            <w:shd w:val="clear" w:color="auto" w:fill="FFFFFF" w:themeFill="background1"/>
            <w:vAlign w:val="center"/>
          </w:tcPr>
          <w:p w14:paraId="151BF16F" w14:textId="77777777" w:rsidR="00AA4FE6" w:rsidRPr="00A86CF8" w:rsidRDefault="00AA4FE6" w:rsidP="00CB7A57">
            <w:pPr>
              <w:pStyle w:val="Defaul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</w:pPr>
          </w:p>
        </w:tc>
      </w:tr>
      <w:tr w:rsidR="00CB7A57" w:rsidRPr="00F27FC8" w14:paraId="1669D372" w14:textId="77777777" w:rsidTr="00CB373D">
        <w:trPr>
          <w:trHeight w:val="4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8" w:type="dxa"/>
            <w:tcBorders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09A73F" w14:textId="77777777" w:rsidR="00CB7A57" w:rsidRPr="00F27FC8" w:rsidRDefault="00CB7A57" w:rsidP="00CB373D">
            <w:pPr>
              <w:pStyle w:val="Default"/>
              <w:jc w:val="right"/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</w:pPr>
          </w:p>
        </w:tc>
        <w:tc>
          <w:tcPr>
            <w:tcW w:w="153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620B9B" w14:textId="77777777" w:rsidR="00CB7A57" w:rsidRPr="00A86CF8" w:rsidRDefault="00CB7A57" w:rsidP="00AA4FE6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</w:pPr>
          </w:p>
        </w:tc>
        <w:tc>
          <w:tcPr>
            <w:tcW w:w="161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7640C7A" w14:textId="77777777" w:rsidR="00CB7A57" w:rsidRPr="00A86CF8" w:rsidRDefault="00CB7A57" w:rsidP="00CB373D">
            <w:pPr>
              <w:pStyle w:val="Defaul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ajorBidi"/>
                <w:b/>
                <w:bCs/>
                <w:color w:val="auto"/>
                <w:sz w:val="22"/>
                <w:szCs w:val="22"/>
                <w:lang w:val="en-CA" w:eastAsia="en-CA"/>
              </w:rPr>
            </w:pPr>
          </w:p>
        </w:tc>
        <w:tc>
          <w:tcPr>
            <w:tcW w:w="5052" w:type="dxa"/>
            <w:tcBorders>
              <w:left w:val="single" w:sz="4" w:space="0" w:color="auto"/>
            </w:tcBorders>
            <w:shd w:val="clear" w:color="auto" w:fill="FFFFFF" w:themeFill="background1"/>
            <w:vAlign w:val="center"/>
          </w:tcPr>
          <w:p w14:paraId="043F95FE" w14:textId="77777777" w:rsidR="00CB7A57" w:rsidRPr="00A86CF8" w:rsidRDefault="00CB7A57" w:rsidP="00CB7A57">
            <w:pPr>
              <w:pStyle w:val="Defaul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ajorBidi"/>
                <w:color w:val="auto"/>
                <w:sz w:val="22"/>
                <w:szCs w:val="22"/>
                <w:lang w:val="en-CA" w:eastAsia="en-CA"/>
              </w:rPr>
            </w:pPr>
          </w:p>
        </w:tc>
      </w:tr>
    </w:tbl>
    <w:p w14:paraId="74E1694B" w14:textId="77777777" w:rsidR="00AA4FE6" w:rsidRDefault="00AA4FE6" w:rsidP="00AA4FE6">
      <w:pPr>
        <w:rPr>
          <w:rFonts w:asciiTheme="minorHAnsi" w:hAnsi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14"/>
        <w:gridCol w:w="4815"/>
      </w:tblGrid>
      <w:tr w:rsidR="00CB7A57" w14:paraId="66760CC3" w14:textId="77777777" w:rsidTr="00792CA2">
        <w:tc>
          <w:tcPr>
            <w:tcW w:w="4814" w:type="dxa"/>
          </w:tcPr>
          <w:tbl>
            <w:tblPr>
              <w:tblStyle w:val="MediumGrid3-Accent5"/>
              <w:tblW w:w="3000" w:type="dxa"/>
              <w:tblInd w:w="86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1278"/>
              <w:gridCol w:w="720"/>
              <w:gridCol w:w="1002"/>
            </w:tblGrid>
            <w:tr w:rsidR="00CB7A57" w:rsidRPr="00F27FC8" w14:paraId="24282F26" w14:textId="77777777" w:rsidTr="00792CA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8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78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tcBorders>
                  <w:shd w:val="clear" w:color="auto" w:fill="FFFFFF" w:themeFill="background1"/>
                  <w:vAlign w:val="center"/>
                </w:tcPr>
                <w:p w14:paraId="06915AE2" w14:textId="77777777" w:rsidR="00CB7A57" w:rsidRPr="00F27FC8" w:rsidRDefault="00CB7A57" w:rsidP="00792CA2">
                  <w:pPr>
                    <w:pStyle w:val="Default"/>
                    <w:jc w:val="center"/>
                    <w:rPr>
                      <w:rFonts w:asciiTheme="minorHAnsi" w:hAnsiTheme="minorHAnsi" w:cstheme="majorBidi"/>
                      <w:sz w:val="22"/>
                      <w:szCs w:val="22"/>
                      <w:lang w:val="en-CA" w:eastAsia="en-CA"/>
                    </w:rPr>
                  </w:pPr>
                  <w:r w:rsidRPr="00F27FC8">
                    <w:rPr>
                      <w:rFonts w:asciiTheme="minorHAnsi" w:hAnsiTheme="minorHAnsi" w:cstheme="majorBidi"/>
                      <w:b w:val="0"/>
                      <w:bCs w:val="0"/>
                      <w:i/>
                      <w:iCs/>
                      <w:sz w:val="22"/>
                      <w:szCs w:val="22"/>
                      <w:lang w:val="en-CA" w:eastAsia="en-CA"/>
                    </w:rPr>
                    <w:t>Problem</w:t>
                  </w:r>
                </w:p>
              </w:tc>
              <w:tc>
                <w:tcPr>
                  <w:tcW w:w="72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tcBorders>
                  <w:shd w:val="clear" w:color="auto" w:fill="FFFFFF" w:themeFill="background1"/>
                  <w:vAlign w:val="center"/>
                </w:tcPr>
                <w:p w14:paraId="115854AA" w14:textId="77777777" w:rsidR="00CB7A57" w:rsidRPr="00F27FC8" w:rsidRDefault="00CB7A57" w:rsidP="00792CA2">
                  <w:pPr>
                    <w:pStyle w:val="Default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hAnsiTheme="minorHAnsi" w:cstheme="majorBidi"/>
                      <w:b w:val="0"/>
                      <w:bCs w:val="0"/>
                      <w:sz w:val="22"/>
                      <w:szCs w:val="22"/>
                      <w:lang w:val="en-CA" w:eastAsia="en-CA"/>
                    </w:rPr>
                  </w:pPr>
                  <w:r w:rsidRPr="00F27FC8">
                    <w:rPr>
                      <w:rFonts w:asciiTheme="minorHAnsi" w:hAnsiTheme="minorHAnsi" w:cstheme="majorBidi"/>
                      <w:sz w:val="22"/>
                      <w:szCs w:val="22"/>
                      <w:lang w:val="en-CA" w:eastAsia="en-CA"/>
                    </w:rPr>
                    <w:t>P1</w:t>
                  </w:r>
                </w:p>
              </w:tc>
              <w:tc>
                <w:tcPr>
                  <w:tcW w:w="1002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tcBorders>
                  <w:shd w:val="clear" w:color="auto" w:fill="FFFFFF" w:themeFill="background1"/>
                  <w:vAlign w:val="center"/>
                </w:tcPr>
                <w:p w14:paraId="04B4B8F5" w14:textId="77777777" w:rsidR="00CB7A57" w:rsidRPr="00F27FC8" w:rsidRDefault="00CB7A57" w:rsidP="00792CA2">
                  <w:pPr>
                    <w:pStyle w:val="Default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hAnsiTheme="minorHAnsi" w:cstheme="majorBidi"/>
                      <w:b w:val="0"/>
                      <w:bCs w:val="0"/>
                      <w:sz w:val="22"/>
                      <w:szCs w:val="22"/>
                      <w:lang w:val="en-CA" w:eastAsia="en-CA"/>
                    </w:rPr>
                  </w:pPr>
                  <w:r w:rsidRPr="00F27FC8">
                    <w:rPr>
                      <w:rFonts w:asciiTheme="minorHAnsi" w:hAnsiTheme="minorHAnsi" w:cstheme="majorBidi"/>
                      <w:sz w:val="22"/>
                      <w:szCs w:val="22"/>
                      <w:lang w:val="en-CA" w:eastAsia="en-CA"/>
                    </w:rPr>
                    <w:t>Total</w:t>
                  </w:r>
                </w:p>
              </w:tc>
            </w:tr>
            <w:tr w:rsidR="00CB7A57" w:rsidRPr="00F27FC8" w14:paraId="3EB904EA" w14:textId="77777777" w:rsidTr="00792CA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38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78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tcBorders>
                  <w:shd w:val="clear" w:color="auto" w:fill="FFFFFF" w:themeFill="background1"/>
                  <w:vAlign w:val="center"/>
                </w:tcPr>
                <w:p w14:paraId="34A59BB9" w14:textId="77777777" w:rsidR="00CB7A57" w:rsidRPr="00F27FC8" w:rsidRDefault="00CB7A57" w:rsidP="00792CA2">
                  <w:pPr>
                    <w:pStyle w:val="Default"/>
                    <w:jc w:val="center"/>
                    <w:rPr>
                      <w:rFonts w:asciiTheme="minorHAnsi" w:hAnsiTheme="minorHAnsi" w:cstheme="majorBidi"/>
                      <w:b w:val="0"/>
                      <w:bCs w:val="0"/>
                      <w:i/>
                      <w:iCs/>
                      <w:sz w:val="22"/>
                      <w:szCs w:val="22"/>
                      <w:lang w:val="en-CA" w:eastAsia="en-CA"/>
                    </w:rPr>
                  </w:pPr>
                  <w:r w:rsidRPr="00F27FC8">
                    <w:rPr>
                      <w:rFonts w:asciiTheme="minorHAnsi" w:hAnsiTheme="minorHAnsi" w:cstheme="majorBidi"/>
                      <w:b w:val="0"/>
                      <w:bCs w:val="0"/>
                      <w:i/>
                      <w:iCs/>
                      <w:sz w:val="22"/>
                      <w:szCs w:val="22"/>
                      <w:lang w:val="en-CA" w:eastAsia="en-CA"/>
                    </w:rPr>
                    <w:t>Mark</w:t>
                  </w:r>
                </w:p>
              </w:tc>
              <w:tc>
                <w:tcPr>
                  <w:tcW w:w="720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tcBorders>
                  <w:shd w:val="clear" w:color="auto" w:fill="FFFFFF" w:themeFill="background1"/>
                  <w:vAlign w:val="center"/>
                </w:tcPr>
                <w:p w14:paraId="5053D6A8" w14:textId="77777777" w:rsidR="00CB7A57" w:rsidRPr="00F27FC8" w:rsidRDefault="00CB7A57" w:rsidP="00792CA2">
                  <w:pPr>
                    <w:pStyle w:val="Default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inorHAnsi" w:hAnsiTheme="minorHAnsi" w:cstheme="majorBidi"/>
                      <w:b/>
                      <w:bCs/>
                      <w:sz w:val="22"/>
                      <w:szCs w:val="22"/>
                      <w:lang w:val="en-CA" w:eastAsia="en-CA"/>
                    </w:rPr>
                  </w:pPr>
                </w:p>
              </w:tc>
              <w:tc>
                <w:tcPr>
                  <w:tcW w:w="1002" w:type="dxa"/>
                  <w:tcBorders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tcBorders>
                  <w:shd w:val="clear" w:color="auto" w:fill="FFFFFF" w:themeFill="background1"/>
                  <w:vAlign w:val="center"/>
                </w:tcPr>
                <w:p w14:paraId="3B5ECBB0" w14:textId="77777777" w:rsidR="00CB7A57" w:rsidRPr="00F27FC8" w:rsidRDefault="00CB7A57" w:rsidP="00792CA2">
                  <w:pPr>
                    <w:pStyle w:val="Default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inorHAnsi" w:hAnsiTheme="minorHAnsi" w:cstheme="majorBidi"/>
                      <w:b/>
                      <w:bCs/>
                      <w:sz w:val="22"/>
                      <w:szCs w:val="22"/>
                      <w:lang w:val="en-CA" w:eastAsia="en-CA"/>
                    </w:rPr>
                  </w:pPr>
                </w:p>
              </w:tc>
            </w:tr>
            <w:tr w:rsidR="00CB7A57" w:rsidRPr="00F27FC8" w14:paraId="1797C418" w14:textId="77777777" w:rsidTr="00792CA2">
              <w:trPr>
                <w:trHeight w:val="38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278" w:type="dxa"/>
                  <w:tcBorders>
                    <w:top w:val="none" w:sz="0" w:space="0" w:color="auto"/>
                    <w:left w:val="none" w:sz="0" w:space="0" w:color="auto"/>
                    <w:right w:val="none" w:sz="0" w:space="0" w:color="auto"/>
                  </w:tcBorders>
                  <w:shd w:val="clear" w:color="auto" w:fill="FFFFFF" w:themeFill="background1"/>
                  <w:vAlign w:val="center"/>
                </w:tcPr>
                <w:p w14:paraId="5AFE6703" w14:textId="77777777" w:rsidR="00CB7A57" w:rsidRPr="00F27FC8" w:rsidRDefault="00CB7A57" w:rsidP="00792CA2">
                  <w:pPr>
                    <w:pStyle w:val="Default"/>
                    <w:jc w:val="center"/>
                    <w:rPr>
                      <w:rFonts w:asciiTheme="minorHAnsi" w:hAnsiTheme="minorHAnsi" w:cstheme="majorBidi"/>
                      <w:b w:val="0"/>
                      <w:bCs w:val="0"/>
                      <w:i/>
                      <w:iCs/>
                      <w:sz w:val="22"/>
                      <w:szCs w:val="22"/>
                      <w:lang w:val="en-CA" w:eastAsia="en-CA"/>
                    </w:rPr>
                  </w:pPr>
                  <w:r w:rsidRPr="00F27FC8">
                    <w:rPr>
                      <w:rFonts w:asciiTheme="minorHAnsi" w:hAnsiTheme="minorHAnsi" w:cstheme="majorBidi"/>
                      <w:b w:val="0"/>
                      <w:bCs w:val="0"/>
                      <w:i/>
                      <w:iCs/>
                      <w:sz w:val="22"/>
                      <w:szCs w:val="22"/>
                      <w:lang w:val="en-CA" w:eastAsia="en-CA"/>
                    </w:rPr>
                    <w:t>Maximum</w:t>
                  </w:r>
                </w:p>
              </w:tc>
              <w:tc>
                <w:tcPr>
                  <w:tcW w:w="720" w:type="dxa"/>
                  <w:shd w:val="clear" w:color="auto" w:fill="FFFFFF" w:themeFill="background1"/>
                  <w:vAlign w:val="center"/>
                </w:tcPr>
                <w:p w14:paraId="6CC2CE68" w14:textId="77777777" w:rsidR="00CB7A57" w:rsidRPr="00F27FC8" w:rsidRDefault="005A0D50" w:rsidP="00792CA2">
                  <w:pPr>
                    <w:pStyle w:val="Default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hAnsiTheme="minorHAnsi" w:cstheme="majorBidi"/>
                      <w:b/>
                      <w:bCs/>
                      <w:sz w:val="22"/>
                      <w:szCs w:val="22"/>
                      <w:lang w:val="en-CA" w:eastAsia="en-CA"/>
                    </w:rPr>
                  </w:pPr>
                  <w:r>
                    <w:rPr>
                      <w:rFonts w:asciiTheme="minorHAnsi" w:hAnsiTheme="minorHAnsi" w:cstheme="majorBidi"/>
                      <w:b/>
                      <w:bCs/>
                      <w:sz w:val="22"/>
                      <w:szCs w:val="22"/>
                      <w:lang w:val="en-CA" w:eastAsia="en-CA"/>
                    </w:rPr>
                    <w:t>10</w:t>
                  </w:r>
                </w:p>
              </w:tc>
              <w:tc>
                <w:tcPr>
                  <w:tcW w:w="1002" w:type="dxa"/>
                  <w:shd w:val="clear" w:color="auto" w:fill="FFFFFF" w:themeFill="background1"/>
                  <w:vAlign w:val="center"/>
                </w:tcPr>
                <w:p w14:paraId="08755057" w14:textId="77777777" w:rsidR="00CB7A57" w:rsidRPr="00F27FC8" w:rsidRDefault="005A0D50" w:rsidP="00792CA2">
                  <w:pPr>
                    <w:pStyle w:val="Default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inorHAnsi" w:hAnsiTheme="minorHAnsi" w:cstheme="majorBidi"/>
                      <w:b/>
                      <w:bCs/>
                      <w:sz w:val="22"/>
                      <w:szCs w:val="22"/>
                      <w:lang w:val="en-CA" w:eastAsia="en-CA"/>
                    </w:rPr>
                  </w:pPr>
                  <w:r>
                    <w:rPr>
                      <w:rFonts w:asciiTheme="minorHAnsi" w:hAnsiTheme="minorHAnsi" w:cstheme="majorBidi"/>
                      <w:b/>
                      <w:bCs/>
                      <w:sz w:val="22"/>
                      <w:szCs w:val="22"/>
                      <w:lang w:val="en-CA" w:eastAsia="en-CA"/>
                    </w:rPr>
                    <w:t>10</w:t>
                  </w:r>
                </w:p>
              </w:tc>
            </w:tr>
          </w:tbl>
          <w:p w14:paraId="344A7FD2" w14:textId="77777777" w:rsidR="00CB7A57" w:rsidRPr="00CB7A57" w:rsidRDefault="00CB7A57" w:rsidP="00792CA2">
            <w:pPr>
              <w:rPr>
                <w:rFonts w:asciiTheme="minorHAnsi" w:hAnsiTheme="minorHAnsi"/>
                <w:b/>
                <w:bCs/>
                <w:sz w:val="22"/>
                <w:szCs w:val="22"/>
              </w:rPr>
            </w:pPr>
          </w:p>
        </w:tc>
        <w:tc>
          <w:tcPr>
            <w:tcW w:w="4815" w:type="dxa"/>
          </w:tcPr>
          <w:p w14:paraId="2916707C" w14:textId="77777777" w:rsidR="00CB7A57" w:rsidRDefault="00CB7A57" w:rsidP="00792CA2">
            <w:pPr>
              <w:pStyle w:val="Default"/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</w:pPr>
          </w:p>
          <w:p w14:paraId="5CE60CAD" w14:textId="77777777" w:rsidR="00CB7A57" w:rsidRPr="00F27FC8" w:rsidRDefault="00B95745" w:rsidP="00792CA2">
            <w:pPr>
              <w:pStyle w:val="Default"/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</w:pPr>
            <w:r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ab/>
              <w:t xml:space="preserve">        </w:t>
            </w:r>
            <w:r w:rsidR="00CB7A57" w:rsidRPr="00F27FC8"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 xml:space="preserve">Evaluator’s initials: </w:t>
            </w:r>
            <w:r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ab/>
            </w:r>
            <w:r w:rsidR="00CB7A57" w:rsidRPr="00F27FC8"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>_______________</w:t>
            </w:r>
          </w:p>
          <w:p w14:paraId="00813B91" w14:textId="77777777" w:rsidR="00CB7A57" w:rsidRPr="00F27FC8" w:rsidRDefault="00B95745" w:rsidP="00B95745">
            <w:pPr>
              <w:pStyle w:val="Default"/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</w:pPr>
            <w:r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ab/>
              <w:t xml:space="preserve">        </w:t>
            </w:r>
            <w:r w:rsidR="00CB7A57" w:rsidRPr="00F27FC8"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>Date:</w:t>
            </w:r>
            <w:r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ab/>
            </w:r>
            <w:r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ab/>
            </w:r>
            <w:r w:rsidR="00CB7A57" w:rsidRPr="00F27FC8">
              <w:rPr>
                <w:rFonts w:asciiTheme="minorHAnsi" w:hAnsiTheme="minorHAnsi" w:cstheme="majorBidi"/>
                <w:sz w:val="22"/>
                <w:szCs w:val="22"/>
                <w:lang w:val="en-CA" w:eastAsia="en-CA"/>
              </w:rPr>
              <w:t>_______________</w:t>
            </w:r>
          </w:p>
          <w:p w14:paraId="78D6E0AC" w14:textId="77777777" w:rsidR="00CB7A57" w:rsidRDefault="00CB7A57" w:rsidP="00792CA2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59D477F8" w14:textId="77777777" w:rsidR="00F27FC8" w:rsidRPr="00F27FC8" w:rsidRDefault="00F27FC8" w:rsidP="00AA4FE6">
      <w:pPr>
        <w:pStyle w:val="Default"/>
        <w:jc w:val="right"/>
        <w:rPr>
          <w:rFonts w:asciiTheme="minorHAnsi" w:hAnsiTheme="minorHAnsi" w:cstheme="majorBidi"/>
          <w:sz w:val="22"/>
          <w:szCs w:val="22"/>
          <w:lang w:val="en-CA" w:eastAsia="en-CA"/>
        </w:rPr>
      </w:pPr>
    </w:p>
    <w:tbl>
      <w:tblPr>
        <w:tblStyle w:val="TableGrid3"/>
        <w:tblpPr w:leftFromText="180" w:rightFromText="180" w:vertAnchor="text" w:tblpXSpec="center" w:tblpY="1"/>
        <w:tblOverlap w:val="never"/>
        <w:tblW w:w="9918" w:type="dxa"/>
        <w:tblLook w:val="04A0" w:firstRow="1" w:lastRow="0" w:firstColumn="1" w:lastColumn="0" w:noHBand="0" w:noVBand="1"/>
      </w:tblPr>
      <w:tblGrid>
        <w:gridCol w:w="981"/>
        <w:gridCol w:w="7799"/>
        <w:gridCol w:w="1138"/>
      </w:tblGrid>
      <w:tr w:rsidR="00CB7A57" w:rsidRPr="00CB7A57" w14:paraId="082C2E25" w14:textId="77777777" w:rsidTr="00A86CF8">
        <w:trPr>
          <w:trHeight w:val="562"/>
        </w:trPr>
        <w:tc>
          <w:tcPr>
            <w:tcW w:w="8780" w:type="dxa"/>
            <w:gridSpan w:val="2"/>
            <w:vAlign w:val="center"/>
          </w:tcPr>
          <w:p w14:paraId="470B4AD9" w14:textId="77777777" w:rsidR="00CB7A57" w:rsidRPr="00CB7A57" w:rsidRDefault="00CB7A57" w:rsidP="00CB7A57">
            <w:pPr>
              <w:jc w:val="center"/>
              <w:rPr>
                <w:rFonts w:cs="Calibri"/>
                <w:b/>
                <w:bCs/>
                <w:sz w:val="22"/>
                <w:szCs w:val="22"/>
              </w:rPr>
            </w:pPr>
            <w:r w:rsidRPr="00CB7A57">
              <w:rPr>
                <w:rFonts w:cs="Calibri"/>
                <w:b/>
                <w:bCs/>
                <w:sz w:val="22"/>
                <w:szCs w:val="22"/>
              </w:rPr>
              <w:t>Course Learning Outcomes (CLO)</w:t>
            </w:r>
          </w:p>
        </w:tc>
        <w:tc>
          <w:tcPr>
            <w:tcW w:w="1138" w:type="dxa"/>
            <w:vAlign w:val="center"/>
          </w:tcPr>
          <w:p w14:paraId="174333F0" w14:textId="77777777" w:rsidR="00CB7A57" w:rsidRPr="00CB7A57" w:rsidRDefault="00CB7A57" w:rsidP="00CB7A57">
            <w:pPr>
              <w:jc w:val="center"/>
              <w:rPr>
                <w:rFonts w:cs="Calibri"/>
                <w:b/>
                <w:bCs/>
                <w:sz w:val="22"/>
                <w:szCs w:val="22"/>
              </w:rPr>
            </w:pPr>
            <w:r w:rsidRPr="00CB7A57">
              <w:rPr>
                <w:rFonts w:cs="Calibri"/>
                <w:b/>
                <w:bCs/>
                <w:sz w:val="22"/>
                <w:szCs w:val="22"/>
              </w:rPr>
              <w:t>Questions</w:t>
            </w:r>
          </w:p>
        </w:tc>
      </w:tr>
      <w:tr w:rsidR="00CB7A57" w:rsidRPr="00CB7A57" w14:paraId="571CB625" w14:textId="77777777" w:rsidTr="00A86CF8">
        <w:trPr>
          <w:trHeight w:val="562"/>
        </w:trPr>
        <w:tc>
          <w:tcPr>
            <w:tcW w:w="981" w:type="dxa"/>
            <w:vAlign w:val="center"/>
          </w:tcPr>
          <w:p w14:paraId="21F2FE83" w14:textId="77777777" w:rsidR="00CB7A57" w:rsidRPr="00CB7A57" w:rsidRDefault="00CB7A57" w:rsidP="00CB7A57">
            <w:pPr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CLO1</w:t>
            </w:r>
          </w:p>
        </w:tc>
        <w:tc>
          <w:tcPr>
            <w:tcW w:w="7799" w:type="dxa"/>
          </w:tcPr>
          <w:p w14:paraId="021A9C7E" w14:textId="77777777" w:rsidR="00CB7A57" w:rsidRPr="00CB7A57" w:rsidRDefault="00CB7A57" w:rsidP="00CB7A57">
            <w:pPr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Design and understand software architecture for large-scale software systems using various architectural styles. </w:t>
            </w:r>
          </w:p>
        </w:tc>
        <w:tc>
          <w:tcPr>
            <w:tcW w:w="1138" w:type="dxa"/>
            <w:vAlign w:val="center"/>
          </w:tcPr>
          <w:p w14:paraId="51F24A64" w14:textId="77777777" w:rsidR="00CB7A57" w:rsidRPr="00CB7A57" w:rsidRDefault="00CB7A57" w:rsidP="00CB7A57">
            <w:pPr>
              <w:jc w:val="center"/>
              <w:rPr>
                <w:rFonts w:cs="Calibri"/>
                <w:color w:val="FF0000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1</w:t>
            </w:r>
          </w:p>
        </w:tc>
      </w:tr>
      <w:tr w:rsidR="00CB7A57" w:rsidRPr="00CB7A57" w14:paraId="314D6E17" w14:textId="77777777" w:rsidTr="00A86CF8">
        <w:trPr>
          <w:trHeight w:val="562"/>
        </w:trPr>
        <w:tc>
          <w:tcPr>
            <w:tcW w:w="981" w:type="dxa"/>
            <w:vAlign w:val="center"/>
          </w:tcPr>
          <w:p w14:paraId="038495CB" w14:textId="77777777" w:rsidR="00CB7A57" w:rsidRPr="00CB7A57" w:rsidRDefault="00CB7A57" w:rsidP="00CB7A57">
            <w:pPr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CLO2</w:t>
            </w:r>
          </w:p>
        </w:tc>
        <w:tc>
          <w:tcPr>
            <w:tcW w:w="7799" w:type="dxa"/>
          </w:tcPr>
          <w:p w14:paraId="107332E3" w14:textId="77777777" w:rsidR="00CB7A57" w:rsidRPr="00CB7A57" w:rsidRDefault="00CB7A57" w:rsidP="00CB7A57">
            <w:pPr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Develop detailed software design using various approaches such as design patterns.</w:t>
            </w:r>
          </w:p>
        </w:tc>
        <w:tc>
          <w:tcPr>
            <w:tcW w:w="1138" w:type="dxa"/>
            <w:vAlign w:val="center"/>
          </w:tcPr>
          <w:p w14:paraId="2E73F366" w14:textId="77777777" w:rsidR="00CB7A57" w:rsidRPr="00CB7A57" w:rsidRDefault="00CB7A57" w:rsidP="00CB7A57">
            <w:pPr>
              <w:jc w:val="center"/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N/A</w:t>
            </w:r>
          </w:p>
        </w:tc>
      </w:tr>
      <w:tr w:rsidR="00CB7A57" w:rsidRPr="00CB7A57" w14:paraId="20721953" w14:textId="77777777" w:rsidTr="00A86CF8">
        <w:trPr>
          <w:trHeight w:val="562"/>
        </w:trPr>
        <w:tc>
          <w:tcPr>
            <w:tcW w:w="981" w:type="dxa"/>
            <w:vAlign w:val="center"/>
          </w:tcPr>
          <w:p w14:paraId="028540A0" w14:textId="77777777" w:rsidR="00CB7A57" w:rsidRPr="00CB7A57" w:rsidRDefault="00CB7A57" w:rsidP="00CB7A57">
            <w:pPr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CLO3</w:t>
            </w:r>
          </w:p>
        </w:tc>
        <w:tc>
          <w:tcPr>
            <w:tcW w:w="7799" w:type="dxa"/>
          </w:tcPr>
          <w:p w14:paraId="4D0CEC8D" w14:textId="77777777" w:rsidR="00CB7A57" w:rsidRPr="00CB7A57" w:rsidRDefault="00CB7A57" w:rsidP="00CB7A57">
            <w:pPr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 xml:space="preserve">Use sound software metrics to measure and assess the quality of the software. </w:t>
            </w:r>
          </w:p>
        </w:tc>
        <w:tc>
          <w:tcPr>
            <w:tcW w:w="1138" w:type="dxa"/>
            <w:vAlign w:val="center"/>
          </w:tcPr>
          <w:p w14:paraId="03DBC06F" w14:textId="77777777" w:rsidR="00CB7A57" w:rsidRPr="00CB7A57" w:rsidRDefault="00CB7A57" w:rsidP="00CB7A57">
            <w:pPr>
              <w:jc w:val="center"/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N/A</w:t>
            </w:r>
          </w:p>
        </w:tc>
      </w:tr>
      <w:tr w:rsidR="00CB7A57" w:rsidRPr="00CB7A57" w14:paraId="13E52068" w14:textId="77777777" w:rsidTr="00A86CF8">
        <w:trPr>
          <w:trHeight w:val="562"/>
        </w:trPr>
        <w:tc>
          <w:tcPr>
            <w:tcW w:w="981" w:type="dxa"/>
            <w:vAlign w:val="center"/>
          </w:tcPr>
          <w:p w14:paraId="54424511" w14:textId="77777777" w:rsidR="00CB7A57" w:rsidRPr="00CB7A57" w:rsidRDefault="00CB7A57" w:rsidP="00CB7A57">
            <w:pPr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CLO4</w:t>
            </w:r>
          </w:p>
        </w:tc>
        <w:tc>
          <w:tcPr>
            <w:tcW w:w="7799" w:type="dxa"/>
          </w:tcPr>
          <w:p w14:paraId="0D6074B2" w14:textId="77777777" w:rsidR="00CB7A57" w:rsidRPr="00CB7A57" w:rsidRDefault="00CB7A57" w:rsidP="00CB7A57">
            <w:pPr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 xml:space="preserve">Express and effectively present a developed software design in a software design document (SDD) for a software project of significant size. </w:t>
            </w:r>
          </w:p>
        </w:tc>
        <w:tc>
          <w:tcPr>
            <w:tcW w:w="1138" w:type="dxa"/>
            <w:vAlign w:val="center"/>
          </w:tcPr>
          <w:p w14:paraId="48698A22" w14:textId="77777777" w:rsidR="00CB7A57" w:rsidRPr="00CB7A57" w:rsidRDefault="00CB7A57" w:rsidP="00CB7A57">
            <w:pPr>
              <w:jc w:val="center"/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N/A</w:t>
            </w:r>
          </w:p>
        </w:tc>
      </w:tr>
      <w:tr w:rsidR="00CB7A57" w:rsidRPr="00CB7A57" w14:paraId="7882A2D8" w14:textId="77777777" w:rsidTr="00A86CF8">
        <w:trPr>
          <w:trHeight w:val="562"/>
        </w:trPr>
        <w:tc>
          <w:tcPr>
            <w:tcW w:w="981" w:type="dxa"/>
            <w:vAlign w:val="center"/>
          </w:tcPr>
          <w:p w14:paraId="5818F864" w14:textId="77777777" w:rsidR="00CB7A57" w:rsidRPr="00CB7A57" w:rsidRDefault="00CB7A57" w:rsidP="00CB7A57">
            <w:pPr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CLO5</w:t>
            </w:r>
          </w:p>
        </w:tc>
        <w:tc>
          <w:tcPr>
            <w:tcW w:w="7799" w:type="dxa"/>
          </w:tcPr>
          <w:p w14:paraId="50FE0086" w14:textId="77777777" w:rsidR="00CB7A57" w:rsidRPr="00CB7A57" w:rsidRDefault="00CB7A57" w:rsidP="00CB7A57">
            <w:pPr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Work effectively as leader/member of a development team to deliver quality software design </w:t>
            </w:r>
          </w:p>
        </w:tc>
        <w:tc>
          <w:tcPr>
            <w:tcW w:w="1138" w:type="dxa"/>
            <w:vAlign w:val="center"/>
          </w:tcPr>
          <w:p w14:paraId="3B66F99C" w14:textId="77777777" w:rsidR="00CB7A57" w:rsidRPr="00CB7A57" w:rsidRDefault="00CB7A57" w:rsidP="00CB7A57">
            <w:pPr>
              <w:jc w:val="center"/>
              <w:rPr>
                <w:rFonts w:cs="Calibri"/>
                <w:sz w:val="22"/>
                <w:szCs w:val="22"/>
              </w:rPr>
            </w:pPr>
            <w:r w:rsidRPr="00CB7A57">
              <w:rPr>
                <w:rFonts w:cs="Calibri"/>
                <w:sz w:val="22"/>
                <w:szCs w:val="22"/>
              </w:rPr>
              <w:t>N/A</w:t>
            </w:r>
          </w:p>
        </w:tc>
      </w:tr>
    </w:tbl>
    <w:p w14:paraId="46AE3C1E" w14:textId="77777777" w:rsidR="00F27FC8" w:rsidRDefault="00F27FC8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</w:p>
    <w:p w14:paraId="25452A49" w14:textId="77777777" w:rsidR="004B22B5" w:rsidRDefault="004B22B5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</w:p>
    <w:p w14:paraId="6973EEC2" w14:textId="77777777" w:rsidR="004B22B5" w:rsidRDefault="004B22B5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</w:p>
    <w:p w14:paraId="1F9B8A2E" w14:textId="77777777" w:rsidR="004B22B5" w:rsidRDefault="004B22B5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</w:p>
    <w:p w14:paraId="2D10CA4C" w14:textId="77777777" w:rsidR="004B22B5" w:rsidRDefault="004B22B5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</w:p>
    <w:p w14:paraId="782D994D" w14:textId="0332B48D" w:rsidR="004B22B5" w:rsidRDefault="00AE7109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  <w:r>
        <w:rPr>
          <w:rFonts w:asciiTheme="minorHAnsi" w:hAnsiTheme="minorHAnsi" w:cstheme="majorBidi"/>
          <w:sz w:val="22"/>
          <w:szCs w:val="22"/>
          <w:lang w:val="en-CA" w:eastAsia="en-CA"/>
        </w:rPr>
        <w:t xml:space="preserve">Follow the slides for Chapter </w:t>
      </w:r>
      <w:proofErr w:type="gramStart"/>
      <w:r>
        <w:rPr>
          <w:rFonts w:asciiTheme="minorHAnsi" w:hAnsiTheme="minorHAnsi" w:cstheme="majorBidi"/>
          <w:sz w:val="22"/>
          <w:szCs w:val="22"/>
          <w:lang w:val="en-CA" w:eastAsia="en-CA"/>
        </w:rPr>
        <w:t>3, and</w:t>
      </w:r>
      <w:proofErr w:type="gramEnd"/>
      <w:r>
        <w:rPr>
          <w:rFonts w:asciiTheme="minorHAnsi" w:hAnsiTheme="minorHAnsi" w:cstheme="majorBidi"/>
          <w:sz w:val="22"/>
          <w:szCs w:val="22"/>
          <w:lang w:val="en-CA" w:eastAsia="en-CA"/>
        </w:rPr>
        <w:t xml:space="preserve"> finalize the project. Make sure your application works fine, and the spinner (drop </w:t>
      </w:r>
      <w:r>
        <w:rPr>
          <w:rFonts w:asciiTheme="minorHAnsi" w:hAnsiTheme="minorHAnsi" w:cstheme="majorBidi"/>
          <w:sz w:val="22"/>
          <w:szCs w:val="22"/>
          <w:lang w:val="en-CA" w:eastAsia="en-CA"/>
        </w:rPr>
        <w:lastRenderedPageBreak/>
        <w:t xml:space="preserve">down menu) has at least </w:t>
      </w:r>
      <w:proofErr w:type="gramStart"/>
      <w:r>
        <w:rPr>
          <w:rFonts w:asciiTheme="minorHAnsi" w:hAnsiTheme="minorHAnsi" w:cstheme="majorBidi"/>
          <w:sz w:val="22"/>
          <w:szCs w:val="22"/>
          <w:lang w:val="en-CA" w:eastAsia="en-CA"/>
        </w:rPr>
        <w:t>three(</w:t>
      </w:r>
      <w:proofErr w:type="gramEnd"/>
      <w:r>
        <w:rPr>
          <w:rFonts w:asciiTheme="minorHAnsi" w:hAnsiTheme="minorHAnsi" w:cstheme="majorBidi"/>
          <w:sz w:val="22"/>
          <w:szCs w:val="22"/>
          <w:lang w:val="en-CA" w:eastAsia="en-CA"/>
        </w:rPr>
        <w:t>3) choices.</w:t>
      </w:r>
    </w:p>
    <w:p w14:paraId="4B454390" w14:textId="77777777" w:rsidR="00AD4EB0" w:rsidRDefault="00AD4EB0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</w:p>
    <w:p w14:paraId="1DDC8013" w14:textId="25BA9D56" w:rsidR="00AE7109" w:rsidRDefault="00AE7109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  <w:r>
        <w:rPr>
          <w:rFonts w:asciiTheme="minorHAnsi" w:hAnsiTheme="minorHAnsi" w:cstheme="majorBidi"/>
          <w:sz w:val="22"/>
          <w:szCs w:val="22"/>
          <w:lang w:val="en-CA" w:eastAsia="en-CA"/>
        </w:rPr>
        <w:t xml:space="preserve">Then, </w:t>
      </w:r>
    </w:p>
    <w:p w14:paraId="42ADE95A" w14:textId="7202CF1B" w:rsidR="00AE7109" w:rsidRDefault="00AE7109" w:rsidP="00F27FC8">
      <w:pPr>
        <w:pStyle w:val="Default"/>
        <w:jc w:val="both"/>
        <w:rPr>
          <w:rFonts w:ascii="Courier New" w:hAnsi="Courier New" w:cs="Courier New"/>
          <w:sz w:val="22"/>
          <w:szCs w:val="22"/>
          <w:lang w:val="en-CA" w:eastAsia="en-CA"/>
        </w:rPr>
      </w:pPr>
      <w:r>
        <w:rPr>
          <w:rFonts w:asciiTheme="minorHAnsi" w:hAnsiTheme="minorHAnsi" w:cstheme="majorBidi"/>
          <w:sz w:val="22"/>
          <w:szCs w:val="22"/>
          <w:lang w:val="en-CA" w:eastAsia="en-CA"/>
        </w:rPr>
        <w:t>create one or more if statements</w: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3F141985" wp14:editId="0123D1B2">
            <wp:simplePos x="0" y="0"/>
            <wp:positionH relativeFrom="column">
              <wp:posOffset>0</wp:posOffset>
            </wp:positionH>
            <wp:positionV relativeFrom="paragraph">
              <wp:posOffset>172085</wp:posOffset>
            </wp:positionV>
            <wp:extent cx="6120765" cy="400367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003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4EB0">
        <w:rPr>
          <w:noProof/>
          <w:lang w:val="en-CA"/>
        </w:rPr>
        <w:t xml:space="preserve"> </w:t>
      </w:r>
      <w:r w:rsidR="00AD4EB0">
        <w:rPr>
          <w:rFonts w:asciiTheme="minorHAnsi" w:hAnsiTheme="minorHAnsi" w:cstheme="majorBidi"/>
          <w:sz w:val="22"/>
          <w:szCs w:val="22"/>
          <w:lang w:val="en-CA" w:eastAsia="en-CA"/>
        </w:rPr>
        <w:t xml:space="preserve">depending on the value of </w:t>
      </w:r>
      <w:proofErr w:type="spellStart"/>
      <w:r w:rsidR="00AD4EB0" w:rsidRPr="00AE7109">
        <w:rPr>
          <w:rFonts w:ascii="Courier New" w:hAnsi="Courier New" w:cs="Courier New"/>
          <w:sz w:val="22"/>
          <w:szCs w:val="22"/>
          <w:lang w:val="en-CA" w:eastAsia="en-CA"/>
        </w:rPr>
        <w:t>groupChoice</w:t>
      </w:r>
      <w:proofErr w:type="spellEnd"/>
      <w:r w:rsidR="00AD4EB0">
        <w:rPr>
          <w:rFonts w:asciiTheme="minorHAnsi" w:hAnsiTheme="minorHAnsi" w:cstheme="majorBidi"/>
          <w:sz w:val="22"/>
          <w:szCs w:val="22"/>
          <w:lang w:val="en-CA" w:eastAsia="en-CA"/>
        </w:rPr>
        <w:t xml:space="preserve"> (look at line 33 in the figure above), </w:t>
      </w:r>
      <w:r>
        <w:rPr>
          <w:rFonts w:asciiTheme="minorHAnsi" w:hAnsiTheme="minorHAnsi" w:cstheme="majorBidi"/>
          <w:sz w:val="22"/>
          <w:szCs w:val="22"/>
          <w:lang w:val="en-CA" w:eastAsia="en-CA"/>
        </w:rPr>
        <w:t xml:space="preserve">which will calculate a different final price for the </w:t>
      </w:r>
      <w:proofErr w:type="spellStart"/>
      <w:r w:rsidRPr="00AE7109">
        <w:rPr>
          <w:rFonts w:ascii="Courier New" w:hAnsi="Courier New" w:cs="Courier New"/>
          <w:sz w:val="22"/>
          <w:szCs w:val="22"/>
          <w:lang w:val="en-CA" w:eastAsia="en-CA"/>
        </w:rPr>
        <w:t>totalCost</w:t>
      </w:r>
      <w:proofErr w:type="spellEnd"/>
      <w:r>
        <w:rPr>
          <w:rFonts w:ascii="Courier New" w:hAnsi="Courier New" w:cs="Courier New"/>
          <w:sz w:val="22"/>
          <w:szCs w:val="22"/>
          <w:lang w:val="en-CA" w:eastAsia="en-CA"/>
        </w:rPr>
        <w:t xml:space="preserve">. </w:t>
      </w:r>
    </w:p>
    <w:p w14:paraId="748E96F5" w14:textId="3841320D" w:rsidR="00AE7109" w:rsidRDefault="00AE7109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  <w:r>
        <w:rPr>
          <w:rFonts w:asciiTheme="minorHAnsi" w:hAnsiTheme="minorHAnsi" w:cstheme="majorBidi"/>
          <w:sz w:val="22"/>
          <w:szCs w:val="22"/>
          <w:lang w:val="en-CA" w:eastAsia="en-CA"/>
        </w:rPr>
        <w:t xml:space="preserve">Moreover, you </w:t>
      </w:r>
      <w:proofErr w:type="gramStart"/>
      <w:r>
        <w:rPr>
          <w:rFonts w:asciiTheme="minorHAnsi" w:hAnsiTheme="minorHAnsi" w:cstheme="majorBidi"/>
          <w:sz w:val="22"/>
          <w:szCs w:val="22"/>
          <w:lang w:val="en-CA" w:eastAsia="en-CA"/>
        </w:rPr>
        <w:t>have to</w:t>
      </w:r>
      <w:proofErr w:type="gramEnd"/>
      <w:r>
        <w:rPr>
          <w:rFonts w:asciiTheme="minorHAnsi" w:hAnsiTheme="minorHAnsi" w:cstheme="majorBidi"/>
          <w:sz w:val="22"/>
          <w:szCs w:val="22"/>
          <w:lang w:val="en-CA" w:eastAsia="en-CA"/>
        </w:rPr>
        <w:t xml:space="preserve"> create different </w:t>
      </w:r>
      <w:proofErr w:type="spellStart"/>
      <w:r w:rsidRPr="00AE7109">
        <w:rPr>
          <w:rFonts w:ascii="Courier New" w:hAnsi="Courier New" w:cs="Courier New"/>
          <w:sz w:val="22"/>
          <w:szCs w:val="22"/>
          <w:lang w:val="en-CA" w:eastAsia="en-CA"/>
        </w:rPr>
        <w:t>costPerTicketValue</w:t>
      </w:r>
      <w:proofErr w:type="spellEnd"/>
      <w:r>
        <w:rPr>
          <w:rFonts w:asciiTheme="minorHAnsi" w:hAnsiTheme="minorHAnsi" w:cstheme="majorBidi"/>
          <w:sz w:val="22"/>
          <w:szCs w:val="22"/>
          <w:lang w:val="en-CA" w:eastAsia="en-CA"/>
        </w:rPr>
        <w:t xml:space="preserve"> variables with values of your choice. </w:t>
      </w:r>
    </w:p>
    <w:p w14:paraId="3829F178" w14:textId="071D638B" w:rsidR="00AE7109" w:rsidRDefault="00AE7109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  <w:r>
        <w:rPr>
          <w:rFonts w:asciiTheme="minorHAnsi" w:hAnsiTheme="minorHAnsi" w:cstheme="majorBidi"/>
          <w:sz w:val="22"/>
          <w:szCs w:val="22"/>
          <w:lang w:val="en-CA" w:eastAsia="en-CA"/>
        </w:rPr>
        <w:t>The idea is that the final price depends on the drop-down choice of the user, and the number of tickets.</w:t>
      </w:r>
    </w:p>
    <w:p w14:paraId="350F29FB" w14:textId="77777777" w:rsidR="00AD4EB0" w:rsidRDefault="00AD4EB0" w:rsidP="00F27FC8">
      <w:pPr>
        <w:pStyle w:val="Default"/>
        <w:jc w:val="both"/>
        <w:rPr>
          <w:rFonts w:asciiTheme="minorHAnsi" w:hAnsiTheme="minorHAnsi" w:cstheme="majorBidi"/>
          <w:b/>
          <w:bCs/>
          <w:sz w:val="22"/>
          <w:szCs w:val="22"/>
          <w:lang w:val="en-CA" w:eastAsia="en-CA"/>
        </w:rPr>
      </w:pPr>
    </w:p>
    <w:p w14:paraId="0D808678" w14:textId="70D045E7" w:rsidR="00AE7109" w:rsidRPr="00AD4EB0" w:rsidRDefault="00AE7109" w:rsidP="00F27FC8">
      <w:pPr>
        <w:pStyle w:val="Default"/>
        <w:jc w:val="both"/>
        <w:rPr>
          <w:rFonts w:asciiTheme="minorHAnsi" w:hAnsiTheme="minorHAnsi" w:cstheme="majorBidi"/>
          <w:b/>
          <w:bCs/>
          <w:sz w:val="22"/>
          <w:szCs w:val="22"/>
          <w:lang w:val="en-CA" w:eastAsia="en-CA"/>
        </w:rPr>
      </w:pPr>
      <w:r w:rsidRPr="00AD4EB0">
        <w:rPr>
          <w:rFonts w:asciiTheme="minorHAnsi" w:hAnsiTheme="minorHAnsi" w:cstheme="majorBidi"/>
          <w:b/>
          <w:bCs/>
          <w:sz w:val="22"/>
          <w:szCs w:val="22"/>
          <w:lang w:val="en-CA" w:eastAsia="en-CA"/>
        </w:rPr>
        <w:t>MAKE ASSUMPTIONS and state them clearly.</w:t>
      </w:r>
    </w:p>
    <w:p w14:paraId="41937048" w14:textId="77777777" w:rsidR="00AE7109" w:rsidRDefault="00AE7109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</w:p>
    <w:p w14:paraId="123FFFD5" w14:textId="2FAAACC9" w:rsidR="00AE7109" w:rsidRDefault="00AE7109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  <w:r w:rsidRPr="00AE7109">
        <w:rPr>
          <w:rFonts w:asciiTheme="minorHAnsi" w:hAnsiTheme="minorHAnsi" w:cstheme="majorBidi"/>
          <w:b/>
          <w:bCs/>
          <w:sz w:val="22"/>
          <w:szCs w:val="22"/>
          <w:lang w:val="en-CA" w:eastAsia="en-CA"/>
        </w:rPr>
        <w:t>DELIVERABLES</w:t>
      </w:r>
      <w:r>
        <w:rPr>
          <w:rFonts w:asciiTheme="minorHAnsi" w:hAnsiTheme="minorHAnsi" w:cstheme="majorBidi"/>
          <w:sz w:val="22"/>
          <w:szCs w:val="22"/>
          <w:lang w:val="en-CA" w:eastAsia="en-CA"/>
        </w:rPr>
        <w:t>:</w:t>
      </w:r>
    </w:p>
    <w:p w14:paraId="41B379E1" w14:textId="524198B3" w:rsidR="00AE7109" w:rsidRDefault="00AE7109" w:rsidP="00F27FC8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  <w:r>
        <w:rPr>
          <w:rFonts w:asciiTheme="minorHAnsi" w:hAnsiTheme="minorHAnsi" w:cstheme="majorBidi"/>
          <w:sz w:val="22"/>
          <w:szCs w:val="22"/>
          <w:lang w:val="en-CA" w:eastAsia="en-CA"/>
        </w:rPr>
        <w:t xml:space="preserve">ONLY ONE pdf file with: </w:t>
      </w:r>
    </w:p>
    <w:p w14:paraId="398BE4DE" w14:textId="5129329C" w:rsidR="00AE7109" w:rsidRDefault="00AE7109" w:rsidP="00AE7109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  <w:r>
        <w:rPr>
          <w:rFonts w:asciiTheme="minorHAnsi" w:hAnsiTheme="minorHAnsi" w:cstheme="majorBidi"/>
          <w:sz w:val="22"/>
          <w:szCs w:val="22"/>
          <w:lang w:val="en-CA" w:eastAsia="en-CA"/>
        </w:rPr>
        <w:t xml:space="preserve">Screenshots for the code inserted in </w:t>
      </w:r>
      <w:proofErr w:type="spellStart"/>
      <w:r>
        <w:rPr>
          <w:rFonts w:asciiTheme="minorHAnsi" w:hAnsiTheme="minorHAnsi" w:cstheme="majorBidi"/>
          <w:sz w:val="22"/>
          <w:szCs w:val="22"/>
          <w:lang w:val="en-CA" w:eastAsia="en-CA"/>
        </w:rPr>
        <w:t>MainActivity</w:t>
      </w:r>
      <w:proofErr w:type="spellEnd"/>
      <w:r>
        <w:rPr>
          <w:rFonts w:asciiTheme="minorHAnsi" w:hAnsiTheme="minorHAnsi" w:cstheme="majorBidi"/>
          <w:sz w:val="22"/>
          <w:szCs w:val="22"/>
          <w:lang w:val="en-CA" w:eastAsia="en-CA"/>
        </w:rPr>
        <w:t>.</w:t>
      </w:r>
    </w:p>
    <w:p w14:paraId="34876ACE" w14:textId="01169BF1" w:rsidR="00AE7109" w:rsidRDefault="00AE7109" w:rsidP="00AE7109">
      <w:pPr>
        <w:pStyle w:val="Default"/>
        <w:numPr>
          <w:ilvl w:val="0"/>
          <w:numId w:val="21"/>
        </w:numPr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  <w:r>
        <w:rPr>
          <w:rFonts w:asciiTheme="minorHAnsi" w:hAnsiTheme="minorHAnsi" w:cstheme="majorBidi"/>
          <w:sz w:val="22"/>
          <w:szCs w:val="22"/>
          <w:lang w:val="en-CA" w:eastAsia="en-CA"/>
        </w:rPr>
        <w:t>Screenshots for the final picture of your application</w:t>
      </w:r>
      <w:r w:rsidR="00AD4EB0">
        <w:rPr>
          <w:rFonts w:asciiTheme="minorHAnsi" w:hAnsiTheme="minorHAnsi" w:cstheme="majorBidi"/>
          <w:sz w:val="22"/>
          <w:szCs w:val="22"/>
          <w:lang w:val="en-CA" w:eastAsia="en-CA"/>
        </w:rPr>
        <w:t xml:space="preserve"> where it calculates difference prices for the SAME number of tickets for different values of the drop-down menu</w:t>
      </w:r>
      <w:r>
        <w:rPr>
          <w:rFonts w:asciiTheme="minorHAnsi" w:hAnsiTheme="minorHAnsi" w:cstheme="majorBidi"/>
          <w:sz w:val="22"/>
          <w:szCs w:val="22"/>
          <w:lang w:val="en-CA" w:eastAsia="en-CA"/>
        </w:rPr>
        <w:t>. MAKE SURE THAT THE TITLE OF THE APPLICATION is your name and ID</w:t>
      </w:r>
      <w:r w:rsidR="00AD4EB0">
        <w:rPr>
          <w:rFonts w:asciiTheme="minorHAnsi" w:hAnsiTheme="minorHAnsi" w:cstheme="majorBidi"/>
          <w:sz w:val="22"/>
          <w:szCs w:val="22"/>
          <w:lang w:val="en-CA" w:eastAsia="en-CA"/>
        </w:rPr>
        <w:t>.</w:t>
      </w:r>
    </w:p>
    <w:p w14:paraId="5B692B1D" w14:textId="6CA7EB13" w:rsidR="00AD4EB0" w:rsidRDefault="00AD4EB0" w:rsidP="00AD4EB0">
      <w:pPr>
        <w:pStyle w:val="Default"/>
        <w:jc w:val="both"/>
        <w:rPr>
          <w:rFonts w:asciiTheme="minorHAnsi" w:hAnsiTheme="minorHAnsi" w:cstheme="majorBidi"/>
          <w:sz w:val="22"/>
          <w:szCs w:val="22"/>
          <w:lang w:val="en-CA" w:eastAsia="en-CA"/>
        </w:rPr>
      </w:pPr>
    </w:p>
    <w:p w14:paraId="00F220A8" w14:textId="5003C5C0" w:rsidR="00AD4EB0" w:rsidRDefault="00AD4EB0" w:rsidP="00AD4EB0">
      <w:pPr>
        <w:pStyle w:val="Default"/>
        <w:jc w:val="right"/>
        <w:rPr>
          <w:rFonts w:asciiTheme="minorHAnsi" w:hAnsiTheme="minorHAnsi" w:cstheme="majorBidi"/>
          <w:b/>
          <w:bCs/>
          <w:i/>
          <w:iCs/>
          <w:sz w:val="22"/>
          <w:szCs w:val="22"/>
          <w:lang w:val="en-CA" w:eastAsia="en-CA"/>
        </w:rPr>
      </w:pPr>
      <w:r w:rsidRPr="00AD4EB0">
        <w:rPr>
          <w:rFonts w:asciiTheme="minorHAnsi" w:hAnsiTheme="minorHAnsi" w:cstheme="majorBidi"/>
          <w:b/>
          <w:bCs/>
          <w:i/>
          <w:iCs/>
          <w:sz w:val="22"/>
          <w:szCs w:val="22"/>
          <w:lang w:val="en-CA" w:eastAsia="en-CA"/>
        </w:rPr>
        <w:t>Good luck…</w:t>
      </w:r>
    </w:p>
    <w:p w14:paraId="3BC64665" w14:textId="40875CE5" w:rsidR="008829E8" w:rsidRDefault="008829E8" w:rsidP="00AD4EB0">
      <w:pPr>
        <w:pStyle w:val="Default"/>
        <w:jc w:val="right"/>
        <w:rPr>
          <w:rFonts w:asciiTheme="minorHAnsi" w:hAnsiTheme="minorHAnsi" w:cstheme="majorBidi"/>
          <w:b/>
          <w:bCs/>
          <w:i/>
          <w:iCs/>
          <w:sz w:val="22"/>
          <w:szCs w:val="22"/>
          <w:lang w:val="en-CA" w:eastAsia="en-CA"/>
        </w:rPr>
      </w:pPr>
    </w:p>
    <w:p w14:paraId="24038C9E" w14:textId="3736518E" w:rsidR="008829E8" w:rsidRDefault="008829E8" w:rsidP="00AD4EB0">
      <w:pPr>
        <w:pStyle w:val="Default"/>
        <w:jc w:val="right"/>
        <w:rPr>
          <w:rFonts w:asciiTheme="minorHAnsi" w:hAnsiTheme="minorHAnsi" w:cstheme="majorBidi"/>
          <w:b/>
          <w:bCs/>
          <w:i/>
          <w:iCs/>
          <w:sz w:val="22"/>
          <w:szCs w:val="22"/>
          <w:lang w:val="en-CA" w:eastAsia="en-CA"/>
        </w:rPr>
      </w:pPr>
    </w:p>
    <w:p w14:paraId="39E38B5B" w14:textId="6965E292" w:rsidR="008829E8" w:rsidRDefault="008829E8" w:rsidP="00AD4EB0">
      <w:pPr>
        <w:pStyle w:val="Default"/>
        <w:jc w:val="right"/>
        <w:rPr>
          <w:rFonts w:asciiTheme="minorHAnsi" w:hAnsiTheme="minorHAnsi" w:cstheme="majorBidi"/>
          <w:b/>
          <w:bCs/>
          <w:i/>
          <w:iCs/>
          <w:sz w:val="22"/>
          <w:szCs w:val="22"/>
          <w:lang w:val="en-CA" w:eastAsia="en-CA"/>
        </w:rPr>
      </w:pPr>
    </w:p>
    <w:p w14:paraId="04B1E3F1" w14:textId="3782536B" w:rsidR="008829E8" w:rsidRDefault="008829E8" w:rsidP="00AD4EB0">
      <w:pPr>
        <w:pStyle w:val="Default"/>
        <w:jc w:val="right"/>
        <w:rPr>
          <w:rFonts w:asciiTheme="minorHAnsi" w:hAnsiTheme="minorHAnsi" w:cstheme="majorBidi"/>
          <w:b/>
          <w:bCs/>
          <w:i/>
          <w:iCs/>
          <w:sz w:val="22"/>
          <w:szCs w:val="22"/>
          <w:lang w:val="en-CA" w:eastAsia="en-CA"/>
        </w:rPr>
      </w:pPr>
    </w:p>
    <w:p w14:paraId="5B12BA8E" w14:textId="5ADA2B35" w:rsidR="008829E8" w:rsidRPr="00CF5612" w:rsidRDefault="000E6985" w:rsidP="00CF5612">
      <w:pPr>
        <w:pStyle w:val="Default"/>
        <w:jc w:val="center"/>
        <w:rPr>
          <w:rFonts w:asciiTheme="minorHAnsi" w:hAnsiTheme="minorHAnsi" w:cstheme="majorBidi"/>
          <w:b/>
          <w:bCs/>
          <w:color w:val="00B050"/>
          <w:sz w:val="40"/>
          <w:szCs w:val="40"/>
          <w:lang w:val="en-CA" w:eastAsia="en-CA"/>
        </w:rPr>
      </w:pPr>
      <w:r w:rsidRPr="00CF5612">
        <w:rPr>
          <w:rFonts w:asciiTheme="minorHAnsi" w:hAnsiTheme="minorHAnsi" w:cstheme="majorBidi"/>
          <w:b/>
          <w:bCs/>
          <w:color w:val="00B050"/>
          <w:sz w:val="40"/>
          <w:szCs w:val="40"/>
          <w:lang w:val="en-CA" w:eastAsia="en-CA"/>
        </w:rPr>
        <w:lastRenderedPageBreak/>
        <w:t>Screenshots</w:t>
      </w:r>
      <w:r w:rsidR="00D83A25" w:rsidRPr="00CF5612">
        <w:rPr>
          <w:rFonts w:asciiTheme="minorHAnsi" w:hAnsiTheme="minorHAnsi" w:cstheme="majorBidi"/>
          <w:b/>
          <w:bCs/>
          <w:color w:val="00B050"/>
          <w:sz w:val="40"/>
          <w:szCs w:val="40"/>
          <w:lang w:val="en-CA" w:eastAsia="en-CA"/>
        </w:rPr>
        <w:t>:</w:t>
      </w:r>
    </w:p>
    <w:p w14:paraId="1A924C4E" w14:textId="1CDEDF11" w:rsidR="00D83A25" w:rsidRDefault="00D83A25" w:rsidP="008829E8">
      <w:pPr>
        <w:pStyle w:val="Default"/>
        <w:rPr>
          <w:rFonts w:asciiTheme="minorHAnsi" w:hAnsiTheme="minorHAnsi" w:cstheme="majorBidi"/>
          <w:b/>
          <w:bCs/>
          <w:sz w:val="22"/>
          <w:szCs w:val="22"/>
          <w:lang w:val="en-CA" w:eastAsia="en-CA"/>
        </w:rPr>
      </w:pPr>
    </w:p>
    <w:p w14:paraId="0D65CC35" w14:textId="6B47AA4C" w:rsidR="00945AC7" w:rsidRPr="00945AC7" w:rsidRDefault="00945AC7" w:rsidP="00945AC7">
      <w:pPr>
        <w:rPr>
          <w:lang w:val="en-CA" w:eastAsia="en-CA"/>
        </w:rPr>
      </w:pPr>
    </w:p>
    <w:p w14:paraId="6435E456" w14:textId="35227BBF" w:rsidR="00945AC7" w:rsidRPr="00945AC7" w:rsidRDefault="00945AC7" w:rsidP="00945AC7">
      <w:pPr>
        <w:rPr>
          <w:lang w:val="en-CA" w:eastAsia="en-CA"/>
        </w:rPr>
      </w:pPr>
    </w:p>
    <w:p w14:paraId="5901C577" w14:textId="1BA226F4" w:rsidR="00945AC7" w:rsidRPr="00945AC7" w:rsidRDefault="00945AC7" w:rsidP="00945AC7">
      <w:pPr>
        <w:rPr>
          <w:lang w:val="en-CA" w:eastAsia="en-CA"/>
        </w:rPr>
      </w:pPr>
    </w:p>
    <w:p w14:paraId="2EC1BE31" w14:textId="46359498" w:rsidR="00945AC7" w:rsidRPr="00945AC7" w:rsidRDefault="00E9068D" w:rsidP="00945AC7">
      <w:pPr>
        <w:rPr>
          <w:lang w:val="en-CA" w:eastAsia="en-CA"/>
        </w:rPr>
      </w:pPr>
      <w:r w:rsidRPr="00D83A25">
        <w:rPr>
          <w:rFonts w:asciiTheme="minorHAnsi" w:hAnsiTheme="minorHAnsi" w:cstheme="majorBidi"/>
          <w:b/>
          <w:bCs/>
          <w:sz w:val="22"/>
          <w:szCs w:val="22"/>
          <w:lang w:val="en-CA" w:eastAsia="en-CA"/>
        </w:rPr>
        <w:drawing>
          <wp:anchor distT="0" distB="0" distL="114300" distR="114300" simplePos="0" relativeHeight="251660288" behindDoc="0" locked="0" layoutInCell="1" allowOverlap="1" wp14:anchorId="6A1A0E8C" wp14:editId="5AA65FD9">
            <wp:simplePos x="0" y="0"/>
            <wp:positionH relativeFrom="column">
              <wp:posOffset>-405765</wp:posOffset>
            </wp:positionH>
            <wp:positionV relativeFrom="paragraph">
              <wp:posOffset>233045</wp:posOffset>
            </wp:positionV>
            <wp:extent cx="2837180" cy="5629275"/>
            <wp:effectExtent l="0" t="0" r="127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7180" cy="5629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AD53B8" w14:textId="2D205D1A" w:rsidR="00945AC7" w:rsidRPr="00945AC7" w:rsidRDefault="00E9068D" w:rsidP="00945AC7">
      <w:pPr>
        <w:rPr>
          <w:lang w:val="en-CA" w:eastAsia="en-CA"/>
        </w:rPr>
      </w:pPr>
      <w:r w:rsidRPr="00D81797">
        <w:rPr>
          <w:rFonts w:asciiTheme="minorHAnsi" w:hAnsiTheme="minorHAnsi" w:cstheme="majorBidi"/>
          <w:b/>
          <w:bCs/>
          <w:sz w:val="22"/>
          <w:szCs w:val="22"/>
          <w:lang w:val="en-CA" w:eastAsia="en-CA"/>
        </w:rPr>
        <w:drawing>
          <wp:anchor distT="0" distB="0" distL="114300" distR="114300" simplePos="0" relativeHeight="251661312" behindDoc="1" locked="0" layoutInCell="1" allowOverlap="1" wp14:anchorId="26BF9BEE" wp14:editId="03714AF6">
            <wp:simplePos x="0" y="0"/>
            <wp:positionH relativeFrom="column">
              <wp:posOffset>3670935</wp:posOffset>
            </wp:positionH>
            <wp:positionV relativeFrom="paragraph">
              <wp:posOffset>45720</wp:posOffset>
            </wp:positionV>
            <wp:extent cx="2905125" cy="5584382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55843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7FC12C" w14:textId="3EB350CF" w:rsidR="00945AC7" w:rsidRPr="00945AC7" w:rsidRDefault="00945AC7" w:rsidP="00945AC7">
      <w:pPr>
        <w:rPr>
          <w:lang w:val="en-CA" w:eastAsia="en-CA"/>
        </w:rPr>
      </w:pPr>
    </w:p>
    <w:p w14:paraId="35904D1C" w14:textId="7BEB09BA" w:rsidR="00945AC7" w:rsidRPr="00945AC7" w:rsidRDefault="00945AC7" w:rsidP="00945AC7">
      <w:pPr>
        <w:rPr>
          <w:lang w:val="en-CA" w:eastAsia="en-CA"/>
        </w:rPr>
      </w:pPr>
    </w:p>
    <w:p w14:paraId="02E12D9E" w14:textId="139FC26B" w:rsidR="00945AC7" w:rsidRPr="00945AC7" w:rsidRDefault="00945AC7" w:rsidP="00945AC7">
      <w:pPr>
        <w:rPr>
          <w:lang w:val="en-CA" w:eastAsia="en-CA"/>
        </w:rPr>
      </w:pPr>
    </w:p>
    <w:p w14:paraId="72F2494E" w14:textId="68CE97F9" w:rsidR="00945AC7" w:rsidRPr="00945AC7" w:rsidRDefault="00945AC7" w:rsidP="00945AC7">
      <w:pPr>
        <w:rPr>
          <w:lang w:val="en-CA" w:eastAsia="en-CA"/>
        </w:rPr>
      </w:pPr>
    </w:p>
    <w:p w14:paraId="30910C8A" w14:textId="498F845D" w:rsidR="00945AC7" w:rsidRPr="00945AC7" w:rsidRDefault="00945AC7" w:rsidP="00945AC7">
      <w:pPr>
        <w:rPr>
          <w:lang w:val="en-CA" w:eastAsia="en-CA"/>
        </w:rPr>
      </w:pPr>
    </w:p>
    <w:p w14:paraId="199656BF" w14:textId="378AA76B" w:rsidR="00945AC7" w:rsidRPr="00945AC7" w:rsidRDefault="00945AC7" w:rsidP="00945AC7">
      <w:pPr>
        <w:rPr>
          <w:lang w:val="en-CA" w:eastAsia="en-CA"/>
        </w:rPr>
      </w:pPr>
    </w:p>
    <w:p w14:paraId="5D457907" w14:textId="77E9F8C5" w:rsidR="00945AC7" w:rsidRPr="00945AC7" w:rsidRDefault="00945AC7" w:rsidP="00945AC7">
      <w:pPr>
        <w:rPr>
          <w:lang w:val="en-CA" w:eastAsia="en-CA"/>
        </w:rPr>
      </w:pPr>
    </w:p>
    <w:p w14:paraId="4FF004F3" w14:textId="45FAB831" w:rsidR="00945AC7" w:rsidRPr="00945AC7" w:rsidRDefault="00945AC7" w:rsidP="00945AC7">
      <w:pPr>
        <w:rPr>
          <w:lang w:val="en-CA" w:eastAsia="en-CA"/>
        </w:rPr>
      </w:pPr>
    </w:p>
    <w:p w14:paraId="3E790871" w14:textId="4445AC52" w:rsidR="00945AC7" w:rsidRPr="00945AC7" w:rsidRDefault="00945AC7" w:rsidP="00945AC7">
      <w:pPr>
        <w:rPr>
          <w:lang w:val="en-CA" w:eastAsia="en-CA"/>
        </w:rPr>
      </w:pPr>
    </w:p>
    <w:p w14:paraId="3FF09464" w14:textId="0B798890" w:rsidR="00945AC7" w:rsidRPr="00945AC7" w:rsidRDefault="00945AC7" w:rsidP="00945AC7">
      <w:pPr>
        <w:rPr>
          <w:lang w:val="en-CA" w:eastAsia="en-CA"/>
        </w:rPr>
      </w:pPr>
    </w:p>
    <w:p w14:paraId="5078B3AF" w14:textId="41922354" w:rsidR="00945AC7" w:rsidRPr="00945AC7" w:rsidRDefault="00945AC7" w:rsidP="00945AC7">
      <w:pPr>
        <w:rPr>
          <w:lang w:val="en-CA" w:eastAsia="en-CA"/>
        </w:rPr>
      </w:pPr>
    </w:p>
    <w:p w14:paraId="1E6236CB" w14:textId="38DCC517" w:rsidR="00945AC7" w:rsidRPr="00945AC7" w:rsidRDefault="00945AC7" w:rsidP="00945AC7">
      <w:pPr>
        <w:rPr>
          <w:lang w:val="en-CA" w:eastAsia="en-CA"/>
        </w:rPr>
      </w:pPr>
    </w:p>
    <w:p w14:paraId="0881D7CE" w14:textId="7840A225" w:rsidR="00945AC7" w:rsidRPr="00945AC7" w:rsidRDefault="00945AC7" w:rsidP="00945AC7">
      <w:pPr>
        <w:rPr>
          <w:lang w:val="en-CA" w:eastAsia="en-CA"/>
        </w:rPr>
      </w:pPr>
    </w:p>
    <w:p w14:paraId="62995B01" w14:textId="30450F0E" w:rsidR="00945AC7" w:rsidRPr="00945AC7" w:rsidRDefault="00945AC7" w:rsidP="00945AC7">
      <w:pPr>
        <w:rPr>
          <w:lang w:val="en-CA" w:eastAsia="en-CA"/>
        </w:rPr>
      </w:pPr>
    </w:p>
    <w:p w14:paraId="645F4FD2" w14:textId="37860CEC" w:rsidR="00945AC7" w:rsidRPr="00945AC7" w:rsidRDefault="00945AC7" w:rsidP="00945AC7">
      <w:pPr>
        <w:rPr>
          <w:lang w:val="en-CA" w:eastAsia="en-CA"/>
        </w:rPr>
      </w:pPr>
    </w:p>
    <w:p w14:paraId="2CAA8736" w14:textId="2511F56A" w:rsidR="00945AC7" w:rsidRPr="00945AC7" w:rsidRDefault="00945AC7" w:rsidP="00945AC7">
      <w:pPr>
        <w:rPr>
          <w:lang w:val="en-CA" w:eastAsia="en-CA"/>
        </w:rPr>
      </w:pPr>
    </w:p>
    <w:p w14:paraId="3D00B255" w14:textId="5EC64403" w:rsidR="00945AC7" w:rsidRPr="00945AC7" w:rsidRDefault="00945AC7" w:rsidP="00945AC7">
      <w:pPr>
        <w:rPr>
          <w:lang w:val="en-CA" w:eastAsia="en-CA"/>
        </w:rPr>
      </w:pPr>
    </w:p>
    <w:p w14:paraId="772C1ED2" w14:textId="1EC92C3C" w:rsidR="00945AC7" w:rsidRPr="00945AC7" w:rsidRDefault="00945AC7" w:rsidP="00945AC7">
      <w:pPr>
        <w:rPr>
          <w:lang w:val="en-CA" w:eastAsia="en-CA"/>
        </w:rPr>
      </w:pPr>
    </w:p>
    <w:p w14:paraId="1B620831" w14:textId="1AE1111A" w:rsidR="00945AC7" w:rsidRPr="00945AC7" w:rsidRDefault="00945AC7" w:rsidP="00945AC7">
      <w:pPr>
        <w:rPr>
          <w:lang w:val="en-CA" w:eastAsia="en-CA"/>
        </w:rPr>
      </w:pPr>
    </w:p>
    <w:p w14:paraId="4759C8FE" w14:textId="6E06F383" w:rsidR="00945AC7" w:rsidRPr="00945AC7" w:rsidRDefault="00945AC7" w:rsidP="00945AC7">
      <w:pPr>
        <w:rPr>
          <w:lang w:val="en-CA" w:eastAsia="en-CA"/>
        </w:rPr>
      </w:pPr>
    </w:p>
    <w:p w14:paraId="12CB24B1" w14:textId="5C25EA10" w:rsidR="00945AC7" w:rsidRPr="00945AC7" w:rsidRDefault="00945AC7" w:rsidP="00945AC7">
      <w:pPr>
        <w:rPr>
          <w:lang w:val="en-CA" w:eastAsia="en-CA"/>
        </w:rPr>
      </w:pPr>
    </w:p>
    <w:p w14:paraId="6283567F" w14:textId="639A37A7" w:rsidR="00945AC7" w:rsidRPr="00945AC7" w:rsidRDefault="00945AC7" w:rsidP="00945AC7">
      <w:pPr>
        <w:rPr>
          <w:lang w:val="en-CA" w:eastAsia="en-CA"/>
        </w:rPr>
      </w:pPr>
    </w:p>
    <w:p w14:paraId="2E55E2A0" w14:textId="1B864627" w:rsidR="00945AC7" w:rsidRPr="00945AC7" w:rsidRDefault="00945AC7" w:rsidP="00945AC7">
      <w:pPr>
        <w:rPr>
          <w:lang w:val="en-CA" w:eastAsia="en-CA"/>
        </w:rPr>
      </w:pPr>
    </w:p>
    <w:p w14:paraId="566C2B8E" w14:textId="0ECFD868" w:rsidR="00945AC7" w:rsidRPr="00945AC7" w:rsidRDefault="00945AC7" w:rsidP="00945AC7">
      <w:pPr>
        <w:rPr>
          <w:lang w:val="en-CA" w:eastAsia="en-CA"/>
        </w:rPr>
      </w:pPr>
    </w:p>
    <w:p w14:paraId="56ADBDE2" w14:textId="0C4FBBA7" w:rsidR="00945AC7" w:rsidRPr="00945AC7" w:rsidRDefault="00945AC7" w:rsidP="00945AC7">
      <w:pPr>
        <w:rPr>
          <w:lang w:val="en-CA" w:eastAsia="en-CA"/>
        </w:rPr>
      </w:pPr>
    </w:p>
    <w:p w14:paraId="43CC669D" w14:textId="2B8B79BA" w:rsidR="00945AC7" w:rsidRPr="00945AC7" w:rsidRDefault="00945AC7" w:rsidP="00945AC7">
      <w:pPr>
        <w:rPr>
          <w:lang w:val="en-CA" w:eastAsia="en-CA"/>
        </w:rPr>
      </w:pPr>
    </w:p>
    <w:p w14:paraId="1BEAC7FA" w14:textId="73AA7F32" w:rsidR="00945AC7" w:rsidRPr="00945AC7" w:rsidRDefault="00945AC7" w:rsidP="00945AC7">
      <w:pPr>
        <w:rPr>
          <w:lang w:val="en-CA" w:eastAsia="en-CA"/>
        </w:rPr>
      </w:pPr>
    </w:p>
    <w:p w14:paraId="2C74C0BE" w14:textId="600369AE" w:rsidR="00945AC7" w:rsidRPr="00945AC7" w:rsidRDefault="00945AC7" w:rsidP="00945AC7">
      <w:pPr>
        <w:rPr>
          <w:lang w:val="en-CA" w:eastAsia="en-CA"/>
        </w:rPr>
      </w:pPr>
    </w:p>
    <w:p w14:paraId="71FE9A07" w14:textId="59DC914C" w:rsidR="00945AC7" w:rsidRPr="00945AC7" w:rsidRDefault="00945AC7" w:rsidP="00945AC7">
      <w:pPr>
        <w:rPr>
          <w:lang w:val="en-CA" w:eastAsia="en-CA"/>
        </w:rPr>
      </w:pPr>
    </w:p>
    <w:p w14:paraId="19F0A70A" w14:textId="7A812BDA" w:rsidR="00945AC7" w:rsidRDefault="0013751A" w:rsidP="00945AC7">
      <w:pPr>
        <w:rPr>
          <w:lang w:val="en-CA" w:eastAsia="en-CA"/>
        </w:rPr>
      </w:pPr>
      <w:r>
        <w:rPr>
          <w:lang w:val="en-CA" w:eastAsia="en-CA"/>
        </w:rPr>
        <w:br w:type="textWrapping" w:clear="all"/>
      </w:r>
    </w:p>
    <w:p w14:paraId="3577D149" w14:textId="14544A3E" w:rsidR="0013751A" w:rsidRDefault="0013751A" w:rsidP="00945AC7">
      <w:pPr>
        <w:rPr>
          <w:lang w:val="en-CA" w:eastAsia="en-CA"/>
        </w:rPr>
      </w:pPr>
    </w:p>
    <w:p w14:paraId="00B0EF24" w14:textId="1ED2D78D" w:rsidR="0013751A" w:rsidRDefault="0013751A" w:rsidP="00945AC7">
      <w:pPr>
        <w:rPr>
          <w:lang w:val="en-CA" w:eastAsia="en-CA"/>
        </w:rPr>
      </w:pPr>
    </w:p>
    <w:p w14:paraId="19A3FACB" w14:textId="42D8F010" w:rsidR="0013751A" w:rsidRDefault="0013751A" w:rsidP="00945AC7">
      <w:pPr>
        <w:rPr>
          <w:lang w:val="en-CA" w:eastAsia="en-CA"/>
        </w:rPr>
      </w:pPr>
    </w:p>
    <w:p w14:paraId="177E5B63" w14:textId="65849E5C" w:rsidR="0013751A" w:rsidRDefault="0013751A" w:rsidP="00945AC7">
      <w:pPr>
        <w:rPr>
          <w:lang w:val="en-CA" w:eastAsia="en-CA"/>
        </w:rPr>
      </w:pPr>
    </w:p>
    <w:p w14:paraId="2BBC0E82" w14:textId="2BD9CF9C" w:rsidR="0013751A" w:rsidRDefault="0013751A" w:rsidP="00945AC7">
      <w:pPr>
        <w:rPr>
          <w:lang w:val="en-CA" w:eastAsia="en-CA"/>
        </w:rPr>
      </w:pPr>
    </w:p>
    <w:p w14:paraId="5E8C3DD3" w14:textId="452CB01A" w:rsidR="0013751A" w:rsidRDefault="0013751A" w:rsidP="00945AC7">
      <w:pPr>
        <w:rPr>
          <w:lang w:val="en-CA" w:eastAsia="en-CA"/>
        </w:rPr>
      </w:pPr>
    </w:p>
    <w:p w14:paraId="5E6CB73A" w14:textId="0BBE077D" w:rsidR="0013751A" w:rsidRDefault="0013751A" w:rsidP="00945AC7">
      <w:pPr>
        <w:rPr>
          <w:lang w:val="en-CA" w:eastAsia="en-CA"/>
        </w:rPr>
      </w:pPr>
    </w:p>
    <w:p w14:paraId="1431EA9B" w14:textId="7559EB06" w:rsidR="0013751A" w:rsidRDefault="0013751A" w:rsidP="00945AC7">
      <w:pPr>
        <w:rPr>
          <w:lang w:val="en-CA" w:eastAsia="en-CA"/>
        </w:rPr>
      </w:pPr>
    </w:p>
    <w:p w14:paraId="15CEF569" w14:textId="08CB1538" w:rsidR="0013751A" w:rsidRDefault="0013751A" w:rsidP="00945AC7">
      <w:pPr>
        <w:rPr>
          <w:lang w:val="en-CA" w:eastAsia="en-CA"/>
        </w:rPr>
      </w:pPr>
      <w:r w:rsidRPr="00945AC7">
        <w:rPr>
          <w:lang w:val="en-CA" w:eastAsia="en-CA"/>
        </w:rPr>
        <w:lastRenderedPageBreak/>
        <w:drawing>
          <wp:anchor distT="0" distB="0" distL="114300" distR="114300" simplePos="0" relativeHeight="251662336" behindDoc="0" locked="0" layoutInCell="1" allowOverlap="1" wp14:anchorId="28F5D2A7" wp14:editId="41E7AC2B">
            <wp:simplePos x="0" y="0"/>
            <wp:positionH relativeFrom="column">
              <wp:posOffset>-619125</wp:posOffset>
            </wp:positionH>
            <wp:positionV relativeFrom="paragraph">
              <wp:posOffset>-310515</wp:posOffset>
            </wp:positionV>
            <wp:extent cx="3011637" cy="57531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1637" cy="5753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6006BF" w14:textId="4E6D4F7E" w:rsidR="0013751A" w:rsidRPr="00945AC7" w:rsidRDefault="0013751A" w:rsidP="00945AC7">
      <w:pPr>
        <w:rPr>
          <w:lang w:val="en-CA" w:eastAsia="en-CA"/>
        </w:rPr>
      </w:pPr>
      <w:r w:rsidRPr="0013751A">
        <w:rPr>
          <w:lang w:val="en-CA" w:eastAsia="en-CA"/>
        </w:rPr>
        <w:drawing>
          <wp:anchor distT="0" distB="0" distL="114300" distR="114300" simplePos="0" relativeHeight="251663360" behindDoc="0" locked="0" layoutInCell="1" allowOverlap="1" wp14:anchorId="63C9F72D" wp14:editId="28B17722">
            <wp:simplePos x="0" y="0"/>
            <wp:positionH relativeFrom="page">
              <wp:posOffset>3152775</wp:posOffset>
            </wp:positionH>
            <wp:positionV relativeFrom="paragraph">
              <wp:posOffset>2955290</wp:posOffset>
            </wp:positionV>
            <wp:extent cx="4358601" cy="5257090"/>
            <wp:effectExtent l="0" t="0" r="4445" b="127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8601" cy="5257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3751A" w:rsidRPr="00945AC7" w:rsidSect="0013751A">
      <w:headerReference w:type="default" r:id="rId13"/>
      <w:pgSz w:w="11907" w:h="16840" w:code="9"/>
      <w:pgMar w:top="1134" w:right="117" w:bottom="1134" w:left="1134" w:header="720" w:footer="720" w:gutter="0"/>
      <w:pgBorders w:offsetFrom="page">
        <w:top w:val="single" w:sz="8" w:space="24" w:color="FFFFFF" w:themeColor="background1"/>
        <w:left w:val="single" w:sz="8" w:space="24" w:color="FFFFFF" w:themeColor="background1"/>
        <w:bottom w:val="single" w:sz="8" w:space="24" w:color="FFFFFF" w:themeColor="background1"/>
        <w:right w:val="single" w:sz="8" w:space="24" w:color="FFFFFF" w:themeColor="background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DFA68" w14:textId="77777777" w:rsidR="004E6794" w:rsidRDefault="004E6794" w:rsidP="00015D0E">
      <w:r>
        <w:separator/>
      </w:r>
    </w:p>
  </w:endnote>
  <w:endnote w:type="continuationSeparator" w:id="0">
    <w:p w14:paraId="3FB3201F" w14:textId="77777777" w:rsidR="004E6794" w:rsidRDefault="004E6794" w:rsidP="00015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apfDingbats">
    <w:altName w:val="Times New Roman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93E56" w14:textId="77777777" w:rsidR="004E6794" w:rsidRDefault="004E6794" w:rsidP="00015D0E">
      <w:r>
        <w:separator/>
      </w:r>
    </w:p>
  </w:footnote>
  <w:footnote w:type="continuationSeparator" w:id="0">
    <w:p w14:paraId="6146368F" w14:textId="77777777" w:rsidR="004E6794" w:rsidRDefault="004E6794" w:rsidP="00015D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96"/>
      <w:gridCol w:w="9160"/>
    </w:tblGrid>
    <w:tr w:rsidR="005129BA" w:rsidRPr="00244AA1" w14:paraId="6B0F53D1" w14:textId="77777777" w:rsidTr="00A03240">
      <w:tc>
        <w:tcPr>
          <w:tcW w:w="702" w:type="pct"/>
          <w:vAlign w:val="center"/>
        </w:tcPr>
        <w:p w14:paraId="054D1522" w14:textId="77777777" w:rsidR="00A03240" w:rsidRPr="00244AA1" w:rsidRDefault="00A03240" w:rsidP="00A03240">
          <w:pPr>
            <w:tabs>
              <w:tab w:val="center" w:pos="4513"/>
              <w:tab w:val="right" w:pos="9026"/>
            </w:tabs>
            <w:rPr>
              <w:b/>
              <w:bCs/>
              <w:sz w:val="22"/>
              <w:szCs w:val="22"/>
            </w:rPr>
          </w:pPr>
          <w:r>
            <w:rPr>
              <w:rFonts w:asciiTheme="majorBidi" w:hAnsiTheme="majorBidi" w:cstheme="majorBidi"/>
              <w:b/>
              <w:noProof/>
            </w:rPr>
            <w:drawing>
              <wp:inline distT="0" distB="0" distL="0" distR="0" wp14:anchorId="5F5293B7" wp14:editId="7DF9BF13">
                <wp:extent cx="632806" cy="972000"/>
                <wp:effectExtent l="0" t="0" r="0" b="0"/>
                <wp:docPr id="24" name="Picture 24" descr="C:\Users\ataha\Desktop\unnamed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ataha\Desktop\unnamed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32806" cy="97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244AA1">
            <w:rPr>
              <w:b/>
              <w:bCs/>
              <w:sz w:val="22"/>
              <w:szCs w:val="22"/>
            </w:rPr>
            <w:t xml:space="preserve"> </w:t>
          </w:r>
        </w:p>
        <w:p w14:paraId="793072BE" w14:textId="77777777" w:rsidR="005129BA" w:rsidRPr="00244AA1" w:rsidRDefault="005129BA" w:rsidP="00A03240">
          <w:pPr>
            <w:tabs>
              <w:tab w:val="center" w:pos="4513"/>
              <w:tab w:val="right" w:pos="9026"/>
            </w:tabs>
            <w:rPr>
              <w:b/>
              <w:bCs/>
              <w:sz w:val="22"/>
              <w:szCs w:val="22"/>
            </w:rPr>
          </w:pPr>
        </w:p>
      </w:tc>
      <w:tc>
        <w:tcPr>
          <w:tcW w:w="4298" w:type="pct"/>
          <w:vAlign w:val="center"/>
        </w:tcPr>
        <w:p w14:paraId="52AEE878" w14:textId="77777777" w:rsidR="001366B1" w:rsidRPr="00A03240" w:rsidRDefault="001366B1" w:rsidP="001366B1">
          <w:pPr>
            <w:tabs>
              <w:tab w:val="center" w:pos="4513"/>
              <w:tab w:val="right" w:pos="9026"/>
            </w:tabs>
            <w:rPr>
              <w:b/>
              <w:bCs/>
              <w:sz w:val="36"/>
              <w:szCs w:val="36"/>
            </w:rPr>
          </w:pPr>
          <w:r w:rsidRPr="00A03240">
            <w:rPr>
              <w:b/>
              <w:bCs/>
              <w:sz w:val="36"/>
              <w:szCs w:val="36"/>
            </w:rPr>
            <w:t>Alfaisal University</w:t>
          </w:r>
          <w:r>
            <w:rPr>
              <w:b/>
              <w:bCs/>
              <w:sz w:val="36"/>
              <w:szCs w:val="36"/>
            </w:rPr>
            <w:t xml:space="preserve"> -</w:t>
          </w:r>
          <w:r w:rsidRPr="00A03240">
            <w:rPr>
              <w:b/>
              <w:bCs/>
              <w:sz w:val="36"/>
              <w:szCs w:val="36"/>
            </w:rPr>
            <w:t xml:space="preserve"> College of Engineering</w:t>
          </w:r>
        </w:p>
        <w:p w14:paraId="1B1930C4" w14:textId="77777777" w:rsidR="00A03240" w:rsidRPr="00A03240" w:rsidRDefault="001C311B" w:rsidP="001C311B">
          <w:pPr>
            <w:tabs>
              <w:tab w:val="center" w:pos="4513"/>
              <w:tab w:val="right" w:pos="9026"/>
            </w:tabs>
            <w:rPr>
              <w:b/>
              <w:bCs/>
              <w:sz w:val="36"/>
              <w:szCs w:val="36"/>
            </w:rPr>
          </w:pPr>
          <w:r>
            <w:rPr>
              <w:b/>
              <w:bCs/>
              <w:sz w:val="36"/>
              <w:szCs w:val="36"/>
            </w:rPr>
            <w:t>Software Engineering</w:t>
          </w:r>
          <w:r w:rsidR="001366B1">
            <w:rPr>
              <w:b/>
              <w:bCs/>
              <w:sz w:val="36"/>
              <w:szCs w:val="36"/>
            </w:rPr>
            <w:t xml:space="preserve"> Department</w:t>
          </w:r>
        </w:p>
        <w:p w14:paraId="30709BA2" w14:textId="77777777" w:rsidR="005129BA" w:rsidRPr="00244AA1" w:rsidRDefault="00A03240" w:rsidP="00A03240">
          <w:pPr>
            <w:tabs>
              <w:tab w:val="center" w:pos="4513"/>
              <w:tab w:val="right" w:pos="9026"/>
            </w:tabs>
            <w:rPr>
              <w:sz w:val="22"/>
              <w:szCs w:val="22"/>
            </w:rPr>
          </w:pPr>
          <w:r w:rsidRPr="00A03240">
            <w:rPr>
              <w:b/>
              <w:bCs/>
              <w:sz w:val="36"/>
              <w:szCs w:val="36"/>
            </w:rPr>
            <w:t>Homework Cover Page</w:t>
          </w:r>
        </w:p>
      </w:tc>
    </w:tr>
  </w:tbl>
  <w:p w14:paraId="460F5B15" w14:textId="77777777" w:rsidR="005129BA" w:rsidRDefault="005129BA" w:rsidP="005129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225F"/>
    <w:multiLevelType w:val="hybridMultilevel"/>
    <w:tmpl w:val="068222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0610E"/>
    <w:multiLevelType w:val="hybridMultilevel"/>
    <w:tmpl w:val="28B28896"/>
    <w:lvl w:ilvl="0" w:tplc="35F0A7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567C5"/>
    <w:multiLevelType w:val="hybridMultilevel"/>
    <w:tmpl w:val="CC14BD80"/>
    <w:lvl w:ilvl="0" w:tplc="4E4C48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A6B8E"/>
    <w:multiLevelType w:val="hybridMultilevel"/>
    <w:tmpl w:val="AF20CF3E"/>
    <w:lvl w:ilvl="0" w:tplc="9DE87854">
      <w:start w:val="1"/>
      <w:numFmt w:val="decimal"/>
      <w:lvlText w:val="C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776AE"/>
    <w:multiLevelType w:val="hybridMultilevel"/>
    <w:tmpl w:val="068222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A54F01"/>
    <w:multiLevelType w:val="hybridMultilevel"/>
    <w:tmpl w:val="4BD48E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677DC"/>
    <w:multiLevelType w:val="hybridMultilevel"/>
    <w:tmpl w:val="05000D00"/>
    <w:lvl w:ilvl="0" w:tplc="35F0A7A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7046F65"/>
    <w:multiLevelType w:val="hybridMultilevel"/>
    <w:tmpl w:val="775CA0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62793"/>
    <w:multiLevelType w:val="hybridMultilevel"/>
    <w:tmpl w:val="B8E4BB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B838E9"/>
    <w:multiLevelType w:val="hybridMultilevel"/>
    <w:tmpl w:val="AACA7F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F964E1"/>
    <w:multiLevelType w:val="hybridMultilevel"/>
    <w:tmpl w:val="A08A3B94"/>
    <w:lvl w:ilvl="0" w:tplc="F170FCE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9C273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4C8BE8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52F07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70E8C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346B6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24B9B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3E2CC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C091B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0FD64E3"/>
    <w:multiLevelType w:val="hybridMultilevel"/>
    <w:tmpl w:val="2BD03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A04543"/>
    <w:multiLevelType w:val="hybridMultilevel"/>
    <w:tmpl w:val="BB728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6A45F3"/>
    <w:multiLevelType w:val="hybridMultilevel"/>
    <w:tmpl w:val="6E96D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D543C6"/>
    <w:multiLevelType w:val="hybridMultilevel"/>
    <w:tmpl w:val="82B4A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D9510C"/>
    <w:multiLevelType w:val="hybridMultilevel"/>
    <w:tmpl w:val="DD50BEDA"/>
    <w:lvl w:ilvl="0" w:tplc="35F0A7A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0B291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8267D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D22E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56056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094720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33E8BF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5E267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D9AFF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66604E6E"/>
    <w:multiLevelType w:val="hybridMultilevel"/>
    <w:tmpl w:val="0D34EFFC"/>
    <w:lvl w:ilvl="0" w:tplc="A442EEC2">
      <w:start w:val="1"/>
      <w:numFmt w:val="decimal"/>
      <w:lvlText w:val="C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DBC178C"/>
    <w:multiLevelType w:val="hybridMultilevel"/>
    <w:tmpl w:val="003EC090"/>
    <w:lvl w:ilvl="0" w:tplc="ED2E916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E186D0C">
      <w:start w:val="1074"/>
      <w:numFmt w:val="bullet"/>
      <w:lvlText w:val="m"/>
      <w:lvlJc w:val="left"/>
      <w:pPr>
        <w:tabs>
          <w:tab w:val="num" w:pos="1440"/>
        </w:tabs>
        <w:ind w:left="1440" w:hanging="360"/>
      </w:pPr>
      <w:rPr>
        <w:rFonts w:ascii="ZapfDingbats" w:hAnsi="ZapfDingbats" w:hint="default"/>
      </w:rPr>
    </w:lvl>
    <w:lvl w:ilvl="2" w:tplc="EFCE74D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AA2FC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7142D7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A8C8B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E0A27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E4B0C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7631F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4643B8"/>
    <w:multiLevelType w:val="hybridMultilevel"/>
    <w:tmpl w:val="026055C2"/>
    <w:lvl w:ilvl="0" w:tplc="C3C27EA8">
      <w:start w:val="1"/>
      <w:numFmt w:val="upperRoman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6F273A2"/>
    <w:multiLevelType w:val="hybridMultilevel"/>
    <w:tmpl w:val="ADCC00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6238D3"/>
    <w:multiLevelType w:val="hybridMultilevel"/>
    <w:tmpl w:val="8A22A0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7"/>
  </w:num>
  <w:num w:numId="4">
    <w:abstractNumId w:val="15"/>
  </w:num>
  <w:num w:numId="5">
    <w:abstractNumId w:val="10"/>
  </w:num>
  <w:num w:numId="6">
    <w:abstractNumId w:val="1"/>
  </w:num>
  <w:num w:numId="7">
    <w:abstractNumId w:val="6"/>
  </w:num>
  <w:num w:numId="8">
    <w:abstractNumId w:val="8"/>
  </w:num>
  <w:num w:numId="9">
    <w:abstractNumId w:val="2"/>
  </w:num>
  <w:num w:numId="10">
    <w:abstractNumId w:val="18"/>
  </w:num>
  <w:num w:numId="11">
    <w:abstractNumId w:val="19"/>
  </w:num>
  <w:num w:numId="12">
    <w:abstractNumId w:val="20"/>
  </w:num>
  <w:num w:numId="13">
    <w:abstractNumId w:val="3"/>
  </w:num>
  <w:num w:numId="14">
    <w:abstractNumId w:val="12"/>
  </w:num>
  <w:num w:numId="15">
    <w:abstractNumId w:val="13"/>
  </w:num>
  <w:num w:numId="16">
    <w:abstractNumId w:val="11"/>
  </w:num>
  <w:num w:numId="17">
    <w:abstractNumId w:val="16"/>
  </w:num>
  <w:num w:numId="18">
    <w:abstractNumId w:val="0"/>
  </w:num>
  <w:num w:numId="19">
    <w:abstractNumId w:val="4"/>
  </w:num>
  <w:num w:numId="20">
    <w:abstractNumId w:val="7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NTI1NDM3NjQzNTRX0lEKTi0uzszPAykwrAUAS3tUFywAAAA="/>
  </w:docVars>
  <w:rsids>
    <w:rsidRoot w:val="00A61643"/>
    <w:rsid w:val="00002DFE"/>
    <w:rsid w:val="00006B04"/>
    <w:rsid w:val="000127F6"/>
    <w:rsid w:val="000137A3"/>
    <w:rsid w:val="00015D0E"/>
    <w:rsid w:val="00026BF0"/>
    <w:rsid w:val="000303B9"/>
    <w:rsid w:val="000365F1"/>
    <w:rsid w:val="000437B2"/>
    <w:rsid w:val="00043DC2"/>
    <w:rsid w:val="00044A76"/>
    <w:rsid w:val="0004695A"/>
    <w:rsid w:val="00046F0E"/>
    <w:rsid w:val="00056047"/>
    <w:rsid w:val="0005778F"/>
    <w:rsid w:val="00063C7A"/>
    <w:rsid w:val="00065EB9"/>
    <w:rsid w:val="00066792"/>
    <w:rsid w:val="0006686A"/>
    <w:rsid w:val="00072FAB"/>
    <w:rsid w:val="00080231"/>
    <w:rsid w:val="0008076E"/>
    <w:rsid w:val="000837E6"/>
    <w:rsid w:val="0009093A"/>
    <w:rsid w:val="000A0624"/>
    <w:rsid w:val="000A0E18"/>
    <w:rsid w:val="000A6927"/>
    <w:rsid w:val="000B2BC0"/>
    <w:rsid w:val="000C06B6"/>
    <w:rsid w:val="000D348C"/>
    <w:rsid w:val="000D51E8"/>
    <w:rsid w:val="000D56C9"/>
    <w:rsid w:val="000E2534"/>
    <w:rsid w:val="000E40B4"/>
    <w:rsid w:val="000E438D"/>
    <w:rsid w:val="000E6985"/>
    <w:rsid w:val="000E6E0F"/>
    <w:rsid w:val="000F7082"/>
    <w:rsid w:val="00104227"/>
    <w:rsid w:val="00104600"/>
    <w:rsid w:val="00104670"/>
    <w:rsid w:val="00120414"/>
    <w:rsid w:val="00120DF6"/>
    <w:rsid w:val="00120FF3"/>
    <w:rsid w:val="00121D81"/>
    <w:rsid w:val="00122D72"/>
    <w:rsid w:val="00123B26"/>
    <w:rsid w:val="0012539A"/>
    <w:rsid w:val="001366B1"/>
    <w:rsid w:val="001371F5"/>
    <w:rsid w:val="0013751A"/>
    <w:rsid w:val="00142F7A"/>
    <w:rsid w:val="00144EB3"/>
    <w:rsid w:val="00145AD2"/>
    <w:rsid w:val="00145EF1"/>
    <w:rsid w:val="001566BA"/>
    <w:rsid w:val="0016124B"/>
    <w:rsid w:val="00166D46"/>
    <w:rsid w:val="00166D54"/>
    <w:rsid w:val="00170E7A"/>
    <w:rsid w:val="00182D68"/>
    <w:rsid w:val="00185E3E"/>
    <w:rsid w:val="00187F81"/>
    <w:rsid w:val="00193E1B"/>
    <w:rsid w:val="001A3051"/>
    <w:rsid w:val="001B15A9"/>
    <w:rsid w:val="001B3A26"/>
    <w:rsid w:val="001B4037"/>
    <w:rsid w:val="001B5079"/>
    <w:rsid w:val="001B6685"/>
    <w:rsid w:val="001C0848"/>
    <w:rsid w:val="001C21C2"/>
    <w:rsid w:val="001C27AE"/>
    <w:rsid w:val="001C311B"/>
    <w:rsid w:val="001C7E6D"/>
    <w:rsid w:val="001D7533"/>
    <w:rsid w:val="001D7687"/>
    <w:rsid w:val="001D7F7C"/>
    <w:rsid w:val="001E0C39"/>
    <w:rsid w:val="001E3EFD"/>
    <w:rsid w:val="001E595F"/>
    <w:rsid w:val="001E7953"/>
    <w:rsid w:val="001F15C0"/>
    <w:rsid w:val="001F5215"/>
    <w:rsid w:val="00201386"/>
    <w:rsid w:val="00204135"/>
    <w:rsid w:val="00217A41"/>
    <w:rsid w:val="00221583"/>
    <w:rsid w:val="002274B5"/>
    <w:rsid w:val="0024283C"/>
    <w:rsid w:val="00246EB6"/>
    <w:rsid w:val="00247C2A"/>
    <w:rsid w:val="00254670"/>
    <w:rsid w:val="002559F8"/>
    <w:rsid w:val="0027099C"/>
    <w:rsid w:val="00282266"/>
    <w:rsid w:val="0028226F"/>
    <w:rsid w:val="002877E3"/>
    <w:rsid w:val="00294BF2"/>
    <w:rsid w:val="0029579F"/>
    <w:rsid w:val="00297F95"/>
    <w:rsid w:val="002A00ED"/>
    <w:rsid w:val="002A0B78"/>
    <w:rsid w:val="002A6485"/>
    <w:rsid w:val="002B52A6"/>
    <w:rsid w:val="002C7FB3"/>
    <w:rsid w:val="002D2F8D"/>
    <w:rsid w:val="002D4E3D"/>
    <w:rsid w:val="002D5AFB"/>
    <w:rsid w:val="002E6999"/>
    <w:rsid w:val="002E7F52"/>
    <w:rsid w:val="002F3A0F"/>
    <w:rsid w:val="0031030E"/>
    <w:rsid w:val="00320063"/>
    <w:rsid w:val="003230C5"/>
    <w:rsid w:val="00324DD2"/>
    <w:rsid w:val="00325FF8"/>
    <w:rsid w:val="00326AB6"/>
    <w:rsid w:val="00342103"/>
    <w:rsid w:val="00342E70"/>
    <w:rsid w:val="00345CA0"/>
    <w:rsid w:val="00346CC0"/>
    <w:rsid w:val="00355AA3"/>
    <w:rsid w:val="003577BB"/>
    <w:rsid w:val="003614F6"/>
    <w:rsid w:val="003668E8"/>
    <w:rsid w:val="00371C03"/>
    <w:rsid w:val="00372FC6"/>
    <w:rsid w:val="003860DC"/>
    <w:rsid w:val="00391DAE"/>
    <w:rsid w:val="00392725"/>
    <w:rsid w:val="0039548A"/>
    <w:rsid w:val="003979C1"/>
    <w:rsid w:val="003A45A4"/>
    <w:rsid w:val="003A55FA"/>
    <w:rsid w:val="003A5C3C"/>
    <w:rsid w:val="003B248D"/>
    <w:rsid w:val="003B383D"/>
    <w:rsid w:val="003B6CA8"/>
    <w:rsid w:val="003C3A47"/>
    <w:rsid w:val="003D5A98"/>
    <w:rsid w:val="003E09B5"/>
    <w:rsid w:val="003E2249"/>
    <w:rsid w:val="003F2F84"/>
    <w:rsid w:val="00400725"/>
    <w:rsid w:val="00401D32"/>
    <w:rsid w:val="0040274D"/>
    <w:rsid w:val="004226B9"/>
    <w:rsid w:val="004410A5"/>
    <w:rsid w:val="004415B2"/>
    <w:rsid w:val="00451101"/>
    <w:rsid w:val="004536E3"/>
    <w:rsid w:val="0046490D"/>
    <w:rsid w:val="00471C8E"/>
    <w:rsid w:val="0048756B"/>
    <w:rsid w:val="00493AB3"/>
    <w:rsid w:val="004943D0"/>
    <w:rsid w:val="004A11FD"/>
    <w:rsid w:val="004B166C"/>
    <w:rsid w:val="004B22B5"/>
    <w:rsid w:val="004B61B2"/>
    <w:rsid w:val="004B6A8A"/>
    <w:rsid w:val="004C3565"/>
    <w:rsid w:val="004C5F0A"/>
    <w:rsid w:val="004D7D7B"/>
    <w:rsid w:val="004E6794"/>
    <w:rsid w:val="004E7250"/>
    <w:rsid w:val="004F034A"/>
    <w:rsid w:val="004F3335"/>
    <w:rsid w:val="004F4742"/>
    <w:rsid w:val="00502CC3"/>
    <w:rsid w:val="0050578F"/>
    <w:rsid w:val="005065ED"/>
    <w:rsid w:val="00512710"/>
    <w:rsid w:val="005129BA"/>
    <w:rsid w:val="005134AB"/>
    <w:rsid w:val="00516101"/>
    <w:rsid w:val="005162D8"/>
    <w:rsid w:val="00520E7D"/>
    <w:rsid w:val="00525EAE"/>
    <w:rsid w:val="00531A1D"/>
    <w:rsid w:val="0054510E"/>
    <w:rsid w:val="00545A0A"/>
    <w:rsid w:val="00546AE3"/>
    <w:rsid w:val="00550FCC"/>
    <w:rsid w:val="005514B6"/>
    <w:rsid w:val="00554448"/>
    <w:rsid w:val="0056137F"/>
    <w:rsid w:val="00563B12"/>
    <w:rsid w:val="005735AD"/>
    <w:rsid w:val="0057453A"/>
    <w:rsid w:val="00574FA8"/>
    <w:rsid w:val="005769BF"/>
    <w:rsid w:val="00594595"/>
    <w:rsid w:val="005971D0"/>
    <w:rsid w:val="005A0D50"/>
    <w:rsid w:val="005A4DD2"/>
    <w:rsid w:val="005A5D6B"/>
    <w:rsid w:val="005B1068"/>
    <w:rsid w:val="005B1199"/>
    <w:rsid w:val="005B6BE0"/>
    <w:rsid w:val="005C026C"/>
    <w:rsid w:val="005C56E5"/>
    <w:rsid w:val="005D1AB8"/>
    <w:rsid w:val="005D1E31"/>
    <w:rsid w:val="005D3C04"/>
    <w:rsid w:val="005D4EB7"/>
    <w:rsid w:val="005E1E7F"/>
    <w:rsid w:val="005E2597"/>
    <w:rsid w:val="005E3419"/>
    <w:rsid w:val="005E34D5"/>
    <w:rsid w:val="005E5378"/>
    <w:rsid w:val="005E5CCE"/>
    <w:rsid w:val="005E6A9E"/>
    <w:rsid w:val="005F74A5"/>
    <w:rsid w:val="006041AD"/>
    <w:rsid w:val="0060512D"/>
    <w:rsid w:val="00607559"/>
    <w:rsid w:val="00610CAD"/>
    <w:rsid w:val="00611BFC"/>
    <w:rsid w:val="00612AD7"/>
    <w:rsid w:val="00612E08"/>
    <w:rsid w:val="00615930"/>
    <w:rsid w:val="0062768C"/>
    <w:rsid w:val="0063273E"/>
    <w:rsid w:val="00632A84"/>
    <w:rsid w:val="0063767D"/>
    <w:rsid w:val="00637B85"/>
    <w:rsid w:val="00637DB9"/>
    <w:rsid w:val="006420DC"/>
    <w:rsid w:val="00642D37"/>
    <w:rsid w:val="00651FEF"/>
    <w:rsid w:val="00653463"/>
    <w:rsid w:val="00656C27"/>
    <w:rsid w:val="00663176"/>
    <w:rsid w:val="0066773B"/>
    <w:rsid w:val="00671DA8"/>
    <w:rsid w:val="00674768"/>
    <w:rsid w:val="00677969"/>
    <w:rsid w:val="00680750"/>
    <w:rsid w:val="00683978"/>
    <w:rsid w:val="006872C9"/>
    <w:rsid w:val="00690D6D"/>
    <w:rsid w:val="00693385"/>
    <w:rsid w:val="006A12DB"/>
    <w:rsid w:val="006A35C5"/>
    <w:rsid w:val="006B5972"/>
    <w:rsid w:val="006B69AB"/>
    <w:rsid w:val="006C1CC6"/>
    <w:rsid w:val="006C26EE"/>
    <w:rsid w:val="006C7A41"/>
    <w:rsid w:val="006D3A10"/>
    <w:rsid w:val="006D5C3C"/>
    <w:rsid w:val="006E4B7D"/>
    <w:rsid w:val="006F1EB2"/>
    <w:rsid w:val="00700FE3"/>
    <w:rsid w:val="00704030"/>
    <w:rsid w:val="00704818"/>
    <w:rsid w:val="0070528F"/>
    <w:rsid w:val="007069A0"/>
    <w:rsid w:val="00711AC6"/>
    <w:rsid w:val="00712C88"/>
    <w:rsid w:val="007151A9"/>
    <w:rsid w:val="00720A88"/>
    <w:rsid w:val="00722253"/>
    <w:rsid w:val="007226A5"/>
    <w:rsid w:val="00723B47"/>
    <w:rsid w:val="00734890"/>
    <w:rsid w:val="007478EC"/>
    <w:rsid w:val="00771B4F"/>
    <w:rsid w:val="00775F38"/>
    <w:rsid w:val="00780877"/>
    <w:rsid w:val="00781B69"/>
    <w:rsid w:val="00785EFC"/>
    <w:rsid w:val="007A0A22"/>
    <w:rsid w:val="007A4575"/>
    <w:rsid w:val="007B2D9B"/>
    <w:rsid w:val="007C05E8"/>
    <w:rsid w:val="007C296B"/>
    <w:rsid w:val="007C2B90"/>
    <w:rsid w:val="007C3BF2"/>
    <w:rsid w:val="007D04CB"/>
    <w:rsid w:val="007D406C"/>
    <w:rsid w:val="007D64FE"/>
    <w:rsid w:val="007D6ABC"/>
    <w:rsid w:val="007E3A88"/>
    <w:rsid w:val="007E3B5F"/>
    <w:rsid w:val="007F1E02"/>
    <w:rsid w:val="007F610A"/>
    <w:rsid w:val="007F6320"/>
    <w:rsid w:val="008050EE"/>
    <w:rsid w:val="0080579C"/>
    <w:rsid w:val="00816F7E"/>
    <w:rsid w:val="008178DC"/>
    <w:rsid w:val="0082607E"/>
    <w:rsid w:val="0082627B"/>
    <w:rsid w:val="008269D3"/>
    <w:rsid w:val="00835F5D"/>
    <w:rsid w:val="00851DDC"/>
    <w:rsid w:val="0085774C"/>
    <w:rsid w:val="00862CDA"/>
    <w:rsid w:val="00864B14"/>
    <w:rsid w:val="0087035A"/>
    <w:rsid w:val="00870F66"/>
    <w:rsid w:val="008829E8"/>
    <w:rsid w:val="00884F9D"/>
    <w:rsid w:val="008958C2"/>
    <w:rsid w:val="008963CC"/>
    <w:rsid w:val="008A23FB"/>
    <w:rsid w:val="008A3236"/>
    <w:rsid w:val="008A709A"/>
    <w:rsid w:val="008B3A1C"/>
    <w:rsid w:val="008B3E81"/>
    <w:rsid w:val="008B3F7C"/>
    <w:rsid w:val="008B57AB"/>
    <w:rsid w:val="008C3BE8"/>
    <w:rsid w:val="008D08B6"/>
    <w:rsid w:val="008D14D2"/>
    <w:rsid w:val="008E04E1"/>
    <w:rsid w:val="008E66EB"/>
    <w:rsid w:val="008E694E"/>
    <w:rsid w:val="008E7B9B"/>
    <w:rsid w:val="008F3F31"/>
    <w:rsid w:val="008F6655"/>
    <w:rsid w:val="009002FE"/>
    <w:rsid w:val="009012F4"/>
    <w:rsid w:val="0090540E"/>
    <w:rsid w:val="00907BE8"/>
    <w:rsid w:val="009137CF"/>
    <w:rsid w:val="00913E72"/>
    <w:rsid w:val="00914CE6"/>
    <w:rsid w:val="00916A1C"/>
    <w:rsid w:val="00920EED"/>
    <w:rsid w:val="00930AA8"/>
    <w:rsid w:val="00933DDB"/>
    <w:rsid w:val="00937FD5"/>
    <w:rsid w:val="00944871"/>
    <w:rsid w:val="00945AC7"/>
    <w:rsid w:val="00947457"/>
    <w:rsid w:val="00951CF8"/>
    <w:rsid w:val="009532B1"/>
    <w:rsid w:val="00955FE5"/>
    <w:rsid w:val="00961731"/>
    <w:rsid w:val="009755EA"/>
    <w:rsid w:val="00976B90"/>
    <w:rsid w:val="00985283"/>
    <w:rsid w:val="00986939"/>
    <w:rsid w:val="00986D6F"/>
    <w:rsid w:val="009875DA"/>
    <w:rsid w:val="00991525"/>
    <w:rsid w:val="00992F0E"/>
    <w:rsid w:val="00993CEE"/>
    <w:rsid w:val="009942CD"/>
    <w:rsid w:val="009C0A57"/>
    <w:rsid w:val="009D0C13"/>
    <w:rsid w:val="009D21A6"/>
    <w:rsid w:val="009D4CF9"/>
    <w:rsid w:val="009D57F4"/>
    <w:rsid w:val="009F6009"/>
    <w:rsid w:val="00A03240"/>
    <w:rsid w:val="00A05E47"/>
    <w:rsid w:val="00A0736A"/>
    <w:rsid w:val="00A141BA"/>
    <w:rsid w:val="00A14AB6"/>
    <w:rsid w:val="00A20040"/>
    <w:rsid w:val="00A204F4"/>
    <w:rsid w:val="00A21F98"/>
    <w:rsid w:val="00A235CE"/>
    <w:rsid w:val="00A24D85"/>
    <w:rsid w:val="00A27B7F"/>
    <w:rsid w:val="00A323D1"/>
    <w:rsid w:val="00A52F3C"/>
    <w:rsid w:val="00A53DE8"/>
    <w:rsid w:val="00A55B84"/>
    <w:rsid w:val="00A605F4"/>
    <w:rsid w:val="00A61643"/>
    <w:rsid w:val="00A640E0"/>
    <w:rsid w:val="00A665DE"/>
    <w:rsid w:val="00A72737"/>
    <w:rsid w:val="00A73B65"/>
    <w:rsid w:val="00A810ED"/>
    <w:rsid w:val="00A83C2D"/>
    <w:rsid w:val="00A86CF8"/>
    <w:rsid w:val="00A9229C"/>
    <w:rsid w:val="00A950E3"/>
    <w:rsid w:val="00AA4FE6"/>
    <w:rsid w:val="00AA645B"/>
    <w:rsid w:val="00AB00FF"/>
    <w:rsid w:val="00AB2D27"/>
    <w:rsid w:val="00AC222A"/>
    <w:rsid w:val="00AD22E6"/>
    <w:rsid w:val="00AD4EB0"/>
    <w:rsid w:val="00AE11E4"/>
    <w:rsid w:val="00AE16D8"/>
    <w:rsid w:val="00AE3F7E"/>
    <w:rsid w:val="00AE7109"/>
    <w:rsid w:val="00AF23ED"/>
    <w:rsid w:val="00AF73E6"/>
    <w:rsid w:val="00B02483"/>
    <w:rsid w:val="00B04EF4"/>
    <w:rsid w:val="00B06A37"/>
    <w:rsid w:val="00B13C56"/>
    <w:rsid w:val="00B143A6"/>
    <w:rsid w:val="00B23A9C"/>
    <w:rsid w:val="00B254FF"/>
    <w:rsid w:val="00B32E3D"/>
    <w:rsid w:val="00B35828"/>
    <w:rsid w:val="00B36DC8"/>
    <w:rsid w:val="00B374B1"/>
    <w:rsid w:val="00B43785"/>
    <w:rsid w:val="00B44E6E"/>
    <w:rsid w:val="00B46953"/>
    <w:rsid w:val="00B47E9B"/>
    <w:rsid w:val="00B512F4"/>
    <w:rsid w:val="00B523EF"/>
    <w:rsid w:val="00B57D49"/>
    <w:rsid w:val="00B77A39"/>
    <w:rsid w:val="00B855AB"/>
    <w:rsid w:val="00B925AE"/>
    <w:rsid w:val="00B95745"/>
    <w:rsid w:val="00B959F8"/>
    <w:rsid w:val="00BB28F3"/>
    <w:rsid w:val="00BC13BE"/>
    <w:rsid w:val="00BC46F4"/>
    <w:rsid w:val="00BC6AB0"/>
    <w:rsid w:val="00BC7F5D"/>
    <w:rsid w:val="00BD37C6"/>
    <w:rsid w:val="00BD5F53"/>
    <w:rsid w:val="00BE2EE8"/>
    <w:rsid w:val="00BF27E5"/>
    <w:rsid w:val="00BF3D23"/>
    <w:rsid w:val="00BF73F4"/>
    <w:rsid w:val="00BF740C"/>
    <w:rsid w:val="00C01E2D"/>
    <w:rsid w:val="00C110BB"/>
    <w:rsid w:val="00C1130B"/>
    <w:rsid w:val="00C1361E"/>
    <w:rsid w:val="00C16FA1"/>
    <w:rsid w:val="00C24053"/>
    <w:rsid w:val="00C27CFD"/>
    <w:rsid w:val="00C27E2E"/>
    <w:rsid w:val="00C371E4"/>
    <w:rsid w:val="00C41BF7"/>
    <w:rsid w:val="00C516A9"/>
    <w:rsid w:val="00C5437A"/>
    <w:rsid w:val="00C56823"/>
    <w:rsid w:val="00C6204D"/>
    <w:rsid w:val="00C64A0D"/>
    <w:rsid w:val="00C64C7B"/>
    <w:rsid w:val="00C671C9"/>
    <w:rsid w:val="00C72341"/>
    <w:rsid w:val="00C74182"/>
    <w:rsid w:val="00C776A4"/>
    <w:rsid w:val="00C83E39"/>
    <w:rsid w:val="00C8481A"/>
    <w:rsid w:val="00C877AB"/>
    <w:rsid w:val="00C9039A"/>
    <w:rsid w:val="00C94488"/>
    <w:rsid w:val="00C94629"/>
    <w:rsid w:val="00C978C8"/>
    <w:rsid w:val="00CA0C4A"/>
    <w:rsid w:val="00CA3778"/>
    <w:rsid w:val="00CB373D"/>
    <w:rsid w:val="00CB3B12"/>
    <w:rsid w:val="00CB72A4"/>
    <w:rsid w:val="00CB7A57"/>
    <w:rsid w:val="00CC72AB"/>
    <w:rsid w:val="00CC7727"/>
    <w:rsid w:val="00CD014D"/>
    <w:rsid w:val="00CD1E0C"/>
    <w:rsid w:val="00CD2559"/>
    <w:rsid w:val="00CD4296"/>
    <w:rsid w:val="00CE35E3"/>
    <w:rsid w:val="00CE4A66"/>
    <w:rsid w:val="00CE5218"/>
    <w:rsid w:val="00CF5612"/>
    <w:rsid w:val="00CF6AB5"/>
    <w:rsid w:val="00D0223D"/>
    <w:rsid w:val="00D02CAB"/>
    <w:rsid w:val="00D11270"/>
    <w:rsid w:val="00D140F2"/>
    <w:rsid w:val="00D17B06"/>
    <w:rsid w:val="00D20DE4"/>
    <w:rsid w:val="00D22749"/>
    <w:rsid w:val="00D233E7"/>
    <w:rsid w:val="00D24C9C"/>
    <w:rsid w:val="00D25164"/>
    <w:rsid w:val="00D30246"/>
    <w:rsid w:val="00D305E5"/>
    <w:rsid w:val="00D3452D"/>
    <w:rsid w:val="00D35CFF"/>
    <w:rsid w:val="00D439A4"/>
    <w:rsid w:val="00D44C2A"/>
    <w:rsid w:val="00D536A7"/>
    <w:rsid w:val="00D57639"/>
    <w:rsid w:val="00D61D51"/>
    <w:rsid w:val="00D64909"/>
    <w:rsid w:val="00D677C2"/>
    <w:rsid w:val="00D73513"/>
    <w:rsid w:val="00D801D0"/>
    <w:rsid w:val="00D81797"/>
    <w:rsid w:val="00D83A25"/>
    <w:rsid w:val="00D83B95"/>
    <w:rsid w:val="00D83CF7"/>
    <w:rsid w:val="00D85B9A"/>
    <w:rsid w:val="00D933B9"/>
    <w:rsid w:val="00DA1CE6"/>
    <w:rsid w:val="00DB0504"/>
    <w:rsid w:val="00DC0226"/>
    <w:rsid w:val="00DC286F"/>
    <w:rsid w:val="00DC7949"/>
    <w:rsid w:val="00DD00B1"/>
    <w:rsid w:val="00DD1BBF"/>
    <w:rsid w:val="00DD2634"/>
    <w:rsid w:val="00DD6739"/>
    <w:rsid w:val="00DE1555"/>
    <w:rsid w:val="00DE270B"/>
    <w:rsid w:val="00DF2159"/>
    <w:rsid w:val="00E127E9"/>
    <w:rsid w:val="00E139BA"/>
    <w:rsid w:val="00E13E00"/>
    <w:rsid w:val="00E14C2E"/>
    <w:rsid w:val="00E24AF1"/>
    <w:rsid w:val="00E30C42"/>
    <w:rsid w:val="00E32E9F"/>
    <w:rsid w:val="00E37739"/>
    <w:rsid w:val="00E45E58"/>
    <w:rsid w:val="00E51E52"/>
    <w:rsid w:val="00E54A62"/>
    <w:rsid w:val="00E55A4E"/>
    <w:rsid w:val="00E560F8"/>
    <w:rsid w:val="00E56C15"/>
    <w:rsid w:val="00E56CA9"/>
    <w:rsid w:val="00E56E06"/>
    <w:rsid w:val="00E60788"/>
    <w:rsid w:val="00E70021"/>
    <w:rsid w:val="00E73ECC"/>
    <w:rsid w:val="00E74674"/>
    <w:rsid w:val="00E76939"/>
    <w:rsid w:val="00E81CA4"/>
    <w:rsid w:val="00E8472C"/>
    <w:rsid w:val="00E9068D"/>
    <w:rsid w:val="00E961F8"/>
    <w:rsid w:val="00E9718C"/>
    <w:rsid w:val="00EA2D7B"/>
    <w:rsid w:val="00EA79F0"/>
    <w:rsid w:val="00EB2A57"/>
    <w:rsid w:val="00EB5BF6"/>
    <w:rsid w:val="00EB6DAC"/>
    <w:rsid w:val="00EC2631"/>
    <w:rsid w:val="00ED0198"/>
    <w:rsid w:val="00ED3E63"/>
    <w:rsid w:val="00ED6C41"/>
    <w:rsid w:val="00EE2D2A"/>
    <w:rsid w:val="00EE501B"/>
    <w:rsid w:val="00EE558A"/>
    <w:rsid w:val="00EE6F95"/>
    <w:rsid w:val="00EF207B"/>
    <w:rsid w:val="00EF5268"/>
    <w:rsid w:val="00EF543E"/>
    <w:rsid w:val="00F1266B"/>
    <w:rsid w:val="00F12D87"/>
    <w:rsid w:val="00F14A0F"/>
    <w:rsid w:val="00F24601"/>
    <w:rsid w:val="00F24804"/>
    <w:rsid w:val="00F27FC8"/>
    <w:rsid w:val="00F31B48"/>
    <w:rsid w:val="00F32D5E"/>
    <w:rsid w:val="00F46E27"/>
    <w:rsid w:val="00F54189"/>
    <w:rsid w:val="00F5560C"/>
    <w:rsid w:val="00F656EC"/>
    <w:rsid w:val="00F70585"/>
    <w:rsid w:val="00F71526"/>
    <w:rsid w:val="00F73176"/>
    <w:rsid w:val="00F75476"/>
    <w:rsid w:val="00F773FF"/>
    <w:rsid w:val="00F84216"/>
    <w:rsid w:val="00F90B66"/>
    <w:rsid w:val="00F9140E"/>
    <w:rsid w:val="00F9391E"/>
    <w:rsid w:val="00F94F7D"/>
    <w:rsid w:val="00FA1CBE"/>
    <w:rsid w:val="00FA34B6"/>
    <w:rsid w:val="00FC3BA8"/>
    <w:rsid w:val="00FD2297"/>
    <w:rsid w:val="00FD248A"/>
    <w:rsid w:val="00FD6787"/>
    <w:rsid w:val="00FE2269"/>
    <w:rsid w:val="00FE4841"/>
    <w:rsid w:val="00FF0766"/>
    <w:rsid w:val="00FF2DE3"/>
    <w:rsid w:val="00FF3D37"/>
    <w:rsid w:val="00FF53E6"/>
    <w:rsid w:val="00FF5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31346C"/>
  <w15:docId w15:val="{3229138B-8BDB-4646-9D63-F331B9FE6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164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61643"/>
    <w:rPr>
      <w:color w:val="0000FF"/>
      <w:u w:val="single"/>
    </w:rPr>
  </w:style>
  <w:style w:type="paragraph" w:customStyle="1" w:styleId="Default">
    <w:name w:val="Default"/>
    <w:rsid w:val="0057453A"/>
    <w:pPr>
      <w:widowControl w:val="0"/>
      <w:autoSpaceDE w:val="0"/>
      <w:autoSpaceDN w:val="0"/>
      <w:adjustRightInd w:val="0"/>
    </w:pPr>
    <w:rPr>
      <w:rFonts w:ascii="Times" w:hAnsi="Times" w:cs="Times"/>
      <w:color w:val="000000"/>
      <w:sz w:val="24"/>
      <w:szCs w:val="24"/>
    </w:rPr>
  </w:style>
  <w:style w:type="paragraph" w:customStyle="1" w:styleId="CM7">
    <w:name w:val="CM7"/>
    <w:basedOn w:val="Default"/>
    <w:next w:val="Default"/>
    <w:rsid w:val="0057453A"/>
    <w:pPr>
      <w:spacing w:after="278"/>
    </w:pPr>
    <w:rPr>
      <w:rFonts w:cs="Arial"/>
      <w:color w:val="auto"/>
    </w:rPr>
  </w:style>
  <w:style w:type="paragraph" w:styleId="NoSpacing">
    <w:name w:val="No Spacing"/>
    <w:qFormat/>
    <w:rsid w:val="001B6685"/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930AA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EmailStyle20">
    <w:name w:val="EmailStyle20"/>
    <w:semiHidden/>
    <w:rsid w:val="006A12DB"/>
    <w:rPr>
      <w:rFonts w:ascii="Arial" w:hAnsi="Arial" w:cs="Arial"/>
      <w:color w:val="auto"/>
      <w:sz w:val="20"/>
      <w:szCs w:val="20"/>
    </w:rPr>
  </w:style>
  <w:style w:type="paragraph" w:styleId="NormalWeb">
    <w:name w:val="Normal (Web)"/>
    <w:basedOn w:val="Normal"/>
    <w:rsid w:val="006A12DB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rsid w:val="00A05E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5E4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F27E5"/>
    <w:pPr>
      <w:ind w:left="720"/>
      <w:contextualSpacing/>
    </w:pPr>
  </w:style>
  <w:style w:type="table" w:styleId="LightGrid-Accent1">
    <w:name w:val="Light Grid Accent 1"/>
    <w:basedOn w:val="TableNormal"/>
    <w:uiPriority w:val="62"/>
    <w:rsid w:val="00864B14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rsid w:val="00294BF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4">
    <w:name w:val="Light Grid Accent 4"/>
    <w:basedOn w:val="TableNormal"/>
    <w:uiPriority w:val="62"/>
    <w:rsid w:val="00294BF2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TableContemporary">
    <w:name w:val="Table Contemporary"/>
    <w:basedOn w:val="TableNormal"/>
    <w:rsid w:val="00294BF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lumns1">
    <w:name w:val="Table Columns 1"/>
    <w:basedOn w:val="TableNormal"/>
    <w:rsid w:val="00294BF2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294BF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294BF2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Grid-Accent5">
    <w:name w:val="Light Grid Accent 5"/>
    <w:basedOn w:val="TableNormal"/>
    <w:uiPriority w:val="62"/>
    <w:rsid w:val="00294BF2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styleId="FollowedHyperlink">
    <w:name w:val="FollowedHyperlink"/>
    <w:basedOn w:val="DefaultParagraphFont"/>
    <w:rsid w:val="00294BF2"/>
    <w:rPr>
      <w:color w:val="800080" w:themeColor="followedHyperlink"/>
      <w:u w:val="single"/>
    </w:rPr>
  </w:style>
  <w:style w:type="table" w:styleId="MediumGrid3-Accent5">
    <w:name w:val="Medium Grid 3 Accent 5"/>
    <w:basedOn w:val="TableNormal"/>
    <w:uiPriority w:val="69"/>
    <w:rsid w:val="00612E08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rsid w:val="00015D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15D0E"/>
    <w:rPr>
      <w:sz w:val="24"/>
      <w:szCs w:val="24"/>
    </w:rPr>
  </w:style>
  <w:style w:type="paragraph" w:styleId="Footer">
    <w:name w:val="footer"/>
    <w:basedOn w:val="Normal"/>
    <w:link w:val="FooterChar"/>
    <w:rsid w:val="00015D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15D0E"/>
    <w:rPr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5129BA"/>
    <w:rPr>
      <w:rFonts w:ascii="Calibri" w:eastAsia="Calibri" w:hAnsi="Calibri" w:cs="Arial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27FC8"/>
    <w:rPr>
      <w:rFonts w:ascii="Calibri" w:eastAsia="Calibri" w:hAnsi="Calibri" w:cs="Arial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rsid w:val="00CB7A57"/>
    <w:rPr>
      <w:rFonts w:ascii="Calibri" w:eastAsia="Calibri" w:hAnsi="Calibri" w:cs="Arial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2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04156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2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03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9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5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55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403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3629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0362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336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506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979834-7FA4-40EC-ABD9-7FC6EBEFC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1</TotalTime>
  <Pages>4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676</CharactersWithSpaces>
  <SharedDoc>false</SharedDoc>
  <HLinks>
    <vt:vector size="6" baseType="variant">
      <vt:variant>
        <vt:i4>65573</vt:i4>
      </vt:variant>
      <vt:variant>
        <vt:i4>0</vt:i4>
      </vt:variant>
      <vt:variant>
        <vt:i4>0</vt:i4>
      </vt:variant>
      <vt:variant>
        <vt:i4>5</vt:i4>
      </vt:variant>
      <vt:variant>
        <vt:lpwstr>mailto:nnidal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maan Z</cp:lastModifiedBy>
  <cp:revision>26</cp:revision>
  <cp:lastPrinted>2017-11-02T13:02:00Z</cp:lastPrinted>
  <dcterms:created xsi:type="dcterms:W3CDTF">2016-10-15T12:21:00Z</dcterms:created>
  <dcterms:modified xsi:type="dcterms:W3CDTF">2022-02-06T05:58:00Z</dcterms:modified>
</cp:coreProperties>
</file>